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3CAA2" w14:textId="21B07F7C" w:rsidR="00A63A51" w:rsidRPr="00A63A51" w:rsidRDefault="00A63A51" w:rsidP="00A63A51">
      <w:pPr>
        <w:pBdr>
          <w:top w:val="nil"/>
          <w:left w:val="nil"/>
          <w:bottom w:val="nil"/>
          <w:right w:val="nil"/>
          <w:between w:val="nil"/>
        </w:pBdr>
        <w:shd w:val="clear" w:color="auto" w:fill="FFFFFF" w:themeFill="background1"/>
        <w:spacing w:after="0" w:line="240" w:lineRule="auto"/>
        <w:rPr>
          <w:rStyle w:val="Hyperlink"/>
          <w:rFonts w:ascii="Avenir Next LT Pro" w:eastAsia="Avenir" w:hAnsi="Avenir Next LT Pro" w:cs="Avenir"/>
          <w:b/>
          <w:bCs/>
          <w:color w:val="171717" w:themeColor="background2" w:themeShade="1A"/>
          <w:sz w:val="30"/>
          <w:szCs w:val="30"/>
          <w:u w:val="none"/>
        </w:rPr>
      </w:pPr>
      <w:proofErr w:type="spellStart"/>
      <w:r w:rsidRPr="00A63A51">
        <w:rPr>
          <w:rStyle w:val="Hyperlink"/>
          <w:rFonts w:ascii="Avenir Next LT Pro" w:eastAsia="Avenir" w:hAnsi="Avenir Next LT Pro" w:cs="Avenir"/>
          <w:b/>
          <w:bCs/>
          <w:color w:val="171717" w:themeColor="background2" w:themeShade="1A"/>
          <w:sz w:val="30"/>
          <w:szCs w:val="30"/>
          <w:u w:val="none"/>
        </w:rPr>
        <w:t>VacciNative</w:t>
      </w:r>
      <w:proofErr w:type="spellEnd"/>
      <w:r w:rsidRPr="00A63A51">
        <w:rPr>
          <w:rStyle w:val="Hyperlink"/>
          <w:rFonts w:ascii="Avenir Next LT Pro" w:eastAsia="Avenir" w:hAnsi="Avenir Next LT Pro" w:cs="Avenir"/>
          <w:b/>
          <w:bCs/>
          <w:color w:val="171717" w:themeColor="background2" w:themeShade="1A"/>
          <w:sz w:val="30"/>
          <w:szCs w:val="30"/>
          <w:u w:val="none"/>
        </w:rPr>
        <w:t xml:space="preserve"> Vaccines Series &amp; Booster Shot Social Media Toolkit</w:t>
      </w:r>
    </w:p>
    <w:p w14:paraId="4FA172BB" w14:textId="77777777" w:rsidR="00A63A51" w:rsidRPr="00A63A51" w:rsidRDefault="00A63A51" w:rsidP="00A63A51">
      <w:pPr>
        <w:pStyle w:val="NoSpacing"/>
        <w:rPr>
          <w:rFonts w:ascii="Avenir Next LT Pro" w:hAnsi="Avenir Next LT Pro" w:cs="Leelawadee UI"/>
          <w:i/>
          <w:iCs/>
          <w:color w:val="70AD47" w:themeColor="accent6"/>
          <w:sz w:val="26"/>
          <w:szCs w:val="26"/>
        </w:rPr>
      </w:pPr>
      <w:r w:rsidRPr="00A63A51">
        <w:rPr>
          <w:rFonts w:ascii="Avenir Next LT Pro" w:hAnsi="Avenir Next LT Pro" w:cs="Leelawadee UI"/>
          <w:i/>
          <w:iCs/>
          <w:color w:val="70AD47" w:themeColor="accent6"/>
          <w:sz w:val="26"/>
          <w:szCs w:val="26"/>
        </w:rPr>
        <w:t xml:space="preserve">Feel free to add your organization’s logo alongside the </w:t>
      </w:r>
      <w:proofErr w:type="spellStart"/>
      <w:r w:rsidRPr="00A63A51">
        <w:rPr>
          <w:rFonts w:ascii="Avenir Next LT Pro" w:hAnsi="Avenir Next LT Pro" w:cs="Leelawadee UI"/>
          <w:i/>
          <w:iCs/>
          <w:color w:val="70AD47" w:themeColor="accent6"/>
          <w:sz w:val="26"/>
          <w:szCs w:val="26"/>
        </w:rPr>
        <w:t>VacciNative</w:t>
      </w:r>
      <w:proofErr w:type="spellEnd"/>
      <w:r w:rsidRPr="00A63A51">
        <w:rPr>
          <w:rFonts w:ascii="Avenir Next LT Pro" w:hAnsi="Avenir Next LT Pro" w:cs="Leelawadee UI"/>
          <w:i/>
          <w:iCs/>
          <w:color w:val="70AD47" w:themeColor="accent6"/>
          <w:sz w:val="26"/>
          <w:szCs w:val="26"/>
        </w:rPr>
        <w:t xml:space="preserve"> logo on each social media post. </w:t>
      </w:r>
    </w:p>
    <w:p w14:paraId="4F99BC22" w14:textId="77777777" w:rsidR="00A63A51" w:rsidRPr="00A63A51" w:rsidRDefault="00A63A51" w:rsidP="00CA3C66">
      <w:pPr>
        <w:shd w:val="clear" w:color="auto" w:fill="FFFFFF"/>
        <w:spacing w:after="0" w:line="240" w:lineRule="auto"/>
        <w:rPr>
          <w:rFonts w:ascii="Avenir Next LT Pro" w:eastAsia="Times New Roman" w:hAnsi="Avenir Next LT Pro" w:cs="Leelawadee UI"/>
          <w:b/>
          <w:bCs/>
          <w:color w:val="000000"/>
          <w:sz w:val="16"/>
          <w:szCs w:val="16"/>
        </w:rPr>
      </w:pPr>
    </w:p>
    <w:p w14:paraId="2CD4A293" w14:textId="7FBB4D84" w:rsidR="00CA3C66" w:rsidRPr="000139D8" w:rsidRDefault="00CA3C66" w:rsidP="00CA3C66">
      <w:pPr>
        <w:shd w:val="clear" w:color="auto" w:fill="FFFFFF"/>
        <w:spacing w:after="0" w:line="240" w:lineRule="auto"/>
        <w:rPr>
          <w:rFonts w:ascii="Avenir Next LT Pro" w:hAnsi="Avenir Next LT Pro" w:cs="Leelawadee UI"/>
          <w:color w:val="000000"/>
          <w:sz w:val="24"/>
          <w:szCs w:val="24"/>
        </w:rPr>
      </w:pPr>
      <w:r w:rsidRPr="000139D8">
        <w:rPr>
          <w:rFonts w:ascii="Avenir Next LT Pro" w:eastAsia="Times New Roman" w:hAnsi="Avenir Next LT Pro" w:cs="Leelawadee UI"/>
          <w:b/>
          <w:bCs/>
          <w:color w:val="000000"/>
          <w:sz w:val="24"/>
          <w:szCs w:val="24"/>
        </w:rPr>
        <w:t>Post 1:</w:t>
      </w:r>
      <w:r w:rsidRPr="000139D8">
        <w:rPr>
          <w:rFonts w:ascii="Avenir Next LT Pro" w:eastAsia="Times New Roman" w:hAnsi="Avenir Next LT Pro" w:cs="Leelawadee UI"/>
          <w:color w:val="000000"/>
          <w:sz w:val="24"/>
          <w:szCs w:val="24"/>
        </w:rPr>
        <w:t xml:space="preserve"> </w:t>
      </w:r>
      <w:r w:rsidRPr="000139D8">
        <w:rPr>
          <w:rFonts w:ascii="Avenir Next LT Pro" w:eastAsia="Times New Roman" w:hAnsi="Avenir Next LT Pro" w:cs="Leelawadee UI"/>
          <w:color w:val="000000"/>
          <w:sz w:val="24"/>
          <w:szCs w:val="24"/>
        </w:rPr>
        <w:br/>
      </w:r>
      <w:r w:rsidR="000139D8" w:rsidRPr="000139D8">
        <w:rPr>
          <w:rFonts w:ascii="Avenir Next LT Pro" w:hAnsi="Avenir Next LT Pro" w:cs="Leelawadee UI"/>
          <w:color w:val="000000"/>
          <w:sz w:val="24"/>
          <w:szCs w:val="24"/>
        </w:rPr>
        <w:t>Sometimes we need multiple shots against a disease. Why? Each shot provides essential information your body needs to protect you. When you are protected, you also protect those you love. Learn more at:</w:t>
      </w:r>
      <w:r w:rsidR="000139D8">
        <w:rPr>
          <w:rFonts w:ascii="Avenir Next LT Pro" w:hAnsi="Avenir Next LT Pro" w:cs="Leelawadee UI"/>
          <w:color w:val="000000"/>
          <w:sz w:val="24"/>
          <w:szCs w:val="24"/>
        </w:rPr>
        <w:t xml:space="preserve"> </w:t>
      </w:r>
      <w:hyperlink r:id="rId7" w:history="1">
        <w:r w:rsidR="000139D8" w:rsidRPr="00AF0011">
          <w:rPr>
            <w:rStyle w:val="Hyperlink"/>
            <w:rFonts w:ascii="Avenir Next LT Pro" w:hAnsi="Avenir Next LT Pro" w:cs="Leelawadee UI"/>
            <w:sz w:val="24"/>
            <w:szCs w:val="24"/>
          </w:rPr>
          <w:t>www.IndianCountryECHO.org/VacciNative</w:t>
        </w:r>
      </w:hyperlink>
    </w:p>
    <w:p w14:paraId="784C93F2" w14:textId="77777777" w:rsidR="00CA3C66" w:rsidRPr="00CA3C66" w:rsidRDefault="00CA3C66" w:rsidP="00AF5310">
      <w:pPr>
        <w:pStyle w:val="NoSpacing"/>
        <w:rPr>
          <w:rFonts w:ascii="Avenir Next LT Pro" w:hAnsi="Avenir Next LT Pro" w:cs="Leelawadee UI"/>
          <w:b/>
          <w:bCs/>
          <w:color w:val="70AD47" w:themeColor="accent6"/>
          <w:sz w:val="28"/>
          <w:szCs w:val="28"/>
        </w:rPr>
      </w:pPr>
    </w:p>
    <w:p w14:paraId="667C70AD" w14:textId="39DAA3C2" w:rsidR="000904ED" w:rsidRPr="00CA3C66" w:rsidRDefault="00522AB3" w:rsidP="00EF4450">
      <w:pPr>
        <w:shd w:val="clear" w:color="auto" w:fill="FFFFFF"/>
        <w:spacing w:after="0" w:line="240" w:lineRule="auto"/>
        <w:rPr>
          <w:rFonts w:ascii="Avenir Next LT Pro" w:eastAsia="Times New Roman" w:hAnsi="Avenir Next LT Pro" w:cs="Leelawadee UI"/>
          <w:b/>
          <w:bCs/>
          <w:color w:val="000000"/>
          <w:sz w:val="24"/>
          <w:szCs w:val="24"/>
        </w:rPr>
      </w:pPr>
      <w:r w:rsidRPr="00CA3C66">
        <w:rPr>
          <w:rFonts w:ascii="Avenir Next LT Pro" w:eastAsia="Times New Roman" w:hAnsi="Avenir Next LT Pro" w:cs="Leelawadee UI"/>
          <w:b/>
          <w:bCs/>
          <w:noProof/>
          <w:color w:val="000000"/>
          <w:sz w:val="24"/>
          <w:szCs w:val="24"/>
        </w:rPr>
        <w:drawing>
          <wp:inline distT="0" distB="0" distL="0" distR="0" wp14:anchorId="2CEFE4E4" wp14:editId="177F48BC">
            <wp:extent cx="5575532" cy="2927684"/>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90577" cy="2935584"/>
                    </a:xfrm>
                    <a:prstGeom prst="rect">
                      <a:avLst/>
                    </a:prstGeom>
                  </pic:spPr>
                </pic:pic>
              </a:graphicData>
            </a:graphic>
          </wp:inline>
        </w:drawing>
      </w:r>
    </w:p>
    <w:p w14:paraId="58E09ED7" w14:textId="20F49C46" w:rsidR="00522AB3" w:rsidRPr="00AB01C6" w:rsidRDefault="00522AB3" w:rsidP="00AB01C6">
      <w:pPr>
        <w:pStyle w:val="Caption"/>
        <w:rPr>
          <w:color w:val="auto"/>
          <w:sz w:val="24"/>
          <w:szCs w:val="24"/>
        </w:rPr>
      </w:pPr>
      <w:r w:rsidRPr="00CF70B6">
        <w:rPr>
          <w:color w:val="auto"/>
          <w:sz w:val="24"/>
          <w:szCs w:val="24"/>
        </w:rPr>
        <w:t>Facebook</w:t>
      </w:r>
    </w:p>
    <w:p w14:paraId="2C4BB73D" w14:textId="6EA7F682" w:rsidR="00522AB3" w:rsidRPr="00CA3C66" w:rsidRDefault="00522AB3" w:rsidP="00EF4450">
      <w:pPr>
        <w:shd w:val="clear" w:color="auto" w:fill="FFFFFF"/>
        <w:spacing w:after="0" w:line="240" w:lineRule="auto"/>
        <w:rPr>
          <w:rFonts w:ascii="Avenir Next LT Pro" w:eastAsia="Times New Roman" w:hAnsi="Avenir Next LT Pro" w:cs="Leelawadee UI"/>
          <w:i/>
          <w:iCs/>
          <w:color w:val="000000"/>
          <w:sz w:val="24"/>
          <w:szCs w:val="24"/>
        </w:rPr>
      </w:pPr>
      <w:r w:rsidRPr="00CA3C66">
        <w:rPr>
          <w:rFonts w:ascii="Avenir Next LT Pro" w:eastAsia="Times New Roman" w:hAnsi="Avenir Next LT Pro" w:cs="Leelawadee UI"/>
          <w:i/>
          <w:iCs/>
          <w:noProof/>
          <w:color w:val="000000"/>
          <w:sz w:val="24"/>
          <w:szCs w:val="24"/>
        </w:rPr>
        <w:drawing>
          <wp:inline distT="0" distB="0" distL="0" distR="0" wp14:anchorId="0CB77D98" wp14:editId="2E1793D2">
            <wp:extent cx="2662989" cy="2662989"/>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0857" cy="2690857"/>
                    </a:xfrm>
                    <a:prstGeom prst="rect">
                      <a:avLst/>
                    </a:prstGeom>
                  </pic:spPr>
                </pic:pic>
              </a:graphicData>
            </a:graphic>
          </wp:inline>
        </w:drawing>
      </w:r>
    </w:p>
    <w:p w14:paraId="47D6661B" w14:textId="09160A66" w:rsidR="00522AB3" w:rsidRPr="00A63A51" w:rsidRDefault="00522AB3" w:rsidP="00A63A51">
      <w:pPr>
        <w:pStyle w:val="Caption"/>
        <w:rPr>
          <w:color w:val="auto"/>
          <w:sz w:val="24"/>
          <w:szCs w:val="24"/>
        </w:rPr>
      </w:pPr>
      <w:r w:rsidRPr="00CF70B6">
        <w:rPr>
          <w:color w:val="auto"/>
          <w:sz w:val="24"/>
          <w:szCs w:val="24"/>
        </w:rPr>
        <w:t>Instagram</w:t>
      </w:r>
      <w:r w:rsidR="00FB4E74">
        <w:rPr>
          <w:rFonts w:ascii="Avenir Next LT Pro" w:eastAsia="Times New Roman" w:hAnsi="Avenir Next LT Pro" w:cs="Leelawadee UI"/>
          <w:color w:val="000000"/>
          <w:sz w:val="24"/>
          <w:szCs w:val="24"/>
        </w:rPr>
        <w:br w:type="page"/>
      </w:r>
    </w:p>
    <w:p w14:paraId="5B91EC5A" w14:textId="36364C83" w:rsidR="00CA3C66" w:rsidRDefault="00CA3C66" w:rsidP="00CA3C66">
      <w:pPr>
        <w:shd w:val="clear" w:color="auto" w:fill="FFFFFF" w:themeFill="background1"/>
        <w:spacing w:after="0" w:line="240" w:lineRule="auto"/>
        <w:rPr>
          <w:rFonts w:ascii="Avenir Next LT Pro" w:hAnsi="Avenir Next LT Pro" w:cs="Leelawadee UI"/>
          <w:sz w:val="24"/>
          <w:szCs w:val="24"/>
        </w:rPr>
      </w:pPr>
      <w:r w:rsidRPr="00CA3C66">
        <w:rPr>
          <w:rFonts w:ascii="Avenir Next LT Pro" w:eastAsia="Times New Roman" w:hAnsi="Avenir Next LT Pro" w:cs="Leelawadee UI"/>
          <w:b/>
          <w:bCs/>
          <w:color w:val="000000"/>
          <w:sz w:val="24"/>
          <w:szCs w:val="24"/>
        </w:rPr>
        <w:lastRenderedPageBreak/>
        <w:t>Post 2:</w:t>
      </w:r>
      <w:r w:rsidRPr="00CA3C66">
        <w:rPr>
          <w:rFonts w:ascii="Avenir Next LT Pro" w:eastAsia="Times New Roman" w:hAnsi="Avenir Next LT Pro" w:cs="Leelawadee UI"/>
          <w:color w:val="000000"/>
          <w:sz w:val="24"/>
          <w:szCs w:val="24"/>
        </w:rPr>
        <w:t xml:space="preserve"> </w:t>
      </w:r>
      <w:r w:rsidRPr="00CA3C66">
        <w:rPr>
          <w:rFonts w:ascii="Avenir Next LT Pro" w:eastAsia="Times New Roman" w:hAnsi="Avenir Next LT Pro" w:cs="Leelawadee UI"/>
          <w:color w:val="000000"/>
          <w:sz w:val="24"/>
          <w:szCs w:val="24"/>
        </w:rPr>
        <w:br/>
      </w:r>
      <w:r w:rsidR="000139D8" w:rsidRPr="000139D8">
        <w:rPr>
          <w:rFonts w:ascii="Avenir Next LT Pro" w:hAnsi="Avenir Next LT Pro" w:cs="Leelawadee UI"/>
          <w:sz w:val="24"/>
          <w:szCs w:val="24"/>
        </w:rPr>
        <w:t xml:space="preserve">Over time diseases can change. Booster shots carry the most up-to-date instructions your body needs to be able to fight the most current version(s) of a disease. Get boosted to protect yourself, your family, and your community. Learn more at: </w:t>
      </w:r>
      <w:hyperlink r:id="rId10" w:history="1">
        <w:r w:rsidR="000139D8" w:rsidRPr="00AF0011">
          <w:rPr>
            <w:rStyle w:val="Hyperlink"/>
            <w:rFonts w:ascii="Avenir Next LT Pro" w:hAnsi="Avenir Next LT Pro" w:cs="Leelawadee UI"/>
            <w:sz w:val="24"/>
            <w:szCs w:val="24"/>
          </w:rPr>
          <w:t>www.IndianCountryECHO.org/VacciNative</w:t>
        </w:r>
      </w:hyperlink>
    </w:p>
    <w:p w14:paraId="4A4799D6" w14:textId="77777777" w:rsidR="000139D8" w:rsidRPr="00CA3C66" w:rsidRDefault="000139D8" w:rsidP="00CA3C66">
      <w:pPr>
        <w:shd w:val="clear" w:color="auto" w:fill="FFFFFF" w:themeFill="background1"/>
        <w:spacing w:after="0" w:line="240" w:lineRule="auto"/>
        <w:rPr>
          <w:rFonts w:ascii="Avenir Next LT Pro" w:eastAsia="Times New Roman" w:hAnsi="Avenir Next LT Pro" w:cs="Leelawadee UI"/>
          <w:sz w:val="24"/>
          <w:szCs w:val="24"/>
        </w:rPr>
      </w:pPr>
    </w:p>
    <w:p w14:paraId="4F30DEFB" w14:textId="53CA81E3" w:rsidR="0098440F" w:rsidRPr="00CA3C66" w:rsidRDefault="00522AB3" w:rsidP="0098440F">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49C2C06D" wp14:editId="5137E379">
            <wp:extent cx="5921829" cy="3109523"/>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0412" cy="3114030"/>
                    </a:xfrm>
                    <a:prstGeom prst="rect">
                      <a:avLst/>
                    </a:prstGeom>
                  </pic:spPr>
                </pic:pic>
              </a:graphicData>
            </a:graphic>
          </wp:inline>
        </w:drawing>
      </w:r>
    </w:p>
    <w:p w14:paraId="3FBCF94E" w14:textId="1E3A7D8E" w:rsidR="00522AB3" w:rsidRPr="00CF70B6" w:rsidRDefault="00522AB3" w:rsidP="00CF70B6">
      <w:pPr>
        <w:pStyle w:val="Caption"/>
        <w:rPr>
          <w:color w:val="auto"/>
          <w:sz w:val="24"/>
          <w:szCs w:val="24"/>
        </w:rPr>
      </w:pPr>
      <w:r w:rsidRPr="00CF70B6">
        <w:rPr>
          <w:color w:val="auto"/>
          <w:sz w:val="24"/>
          <w:szCs w:val="24"/>
        </w:rPr>
        <w:t>Facebook</w:t>
      </w:r>
    </w:p>
    <w:p w14:paraId="6FCD7A93" w14:textId="41BEED7D" w:rsidR="00522AB3" w:rsidRPr="00CA3C66" w:rsidRDefault="00522AB3" w:rsidP="0098440F">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40F376C4" wp14:editId="4D74E99D">
            <wp:extent cx="2751909" cy="27519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57076" cy="2757076"/>
                    </a:xfrm>
                    <a:prstGeom prst="rect">
                      <a:avLst/>
                    </a:prstGeom>
                  </pic:spPr>
                </pic:pic>
              </a:graphicData>
            </a:graphic>
          </wp:inline>
        </w:drawing>
      </w:r>
    </w:p>
    <w:p w14:paraId="6FEB14A7" w14:textId="6444C0A5" w:rsidR="00FB4E74" w:rsidRPr="00CF70B6" w:rsidRDefault="00522AB3" w:rsidP="00CF70B6">
      <w:pPr>
        <w:pStyle w:val="Caption"/>
        <w:rPr>
          <w:color w:val="auto"/>
          <w:sz w:val="24"/>
          <w:szCs w:val="24"/>
        </w:rPr>
      </w:pPr>
      <w:r w:rsidRPr="00CF70B6">
        <w:rPr>
          <w:color w:val="auto"/>
          <w:sz w:val="24"/>
          <w:szCs w:val="24"/>
        </w:rPr>
        <w:t>Instagram</w:t>
      </w:r>
    </w:p>
    <w:p w14:paraId="111D757C" w14:textId="772ABFE6" w:rsidR="00CA3C66" w:rsidRPr="000139D8" w:rsidRDefault="00FB4E74" w:rsidP="0001170B">
      <w:pPr>
        <w:rPr>
          <w:rStyle w:val="Hyperlink"/>
          <w:rFonts w:ascii="Avenir Next LT Pro" w:hAnsi="Avenir Next LT Pro" w:cs="Leelawadee UI"/>
          <w:color w:val="auto"/>
          <w:sz w:val="24"/>
          <w:szCs w:val="24"/>
          <w:u w:val="none"/>
        </w:rPr>
      </w:pPr>
      <w:r>
        <w:rPr>
          <w:rFonts w:ascii="Avenir Next LT Pro" w:hAnsi="Avenir Next LT Pro" w:cs="Leelawadee UI"/>
          <w:i/>
          <w:iCs/>
          <w:sz w:val="20"/>
          <w:szCs w:val="20"/>
        </w:rPr>
        <w:br w:type="page"/>
      </w:r>
      <w:r w:rsidR="00CA3C66" w:rsidRPr="00CA3C66">
        <w:rPr>
          <w:rFonts w:ascii="Avenir Next LT Pro" w:eastAsia="Times New Roman" w:hAnsi="Avenir Next LT Pro" w:cs="Leelawadee UI"/>
          <w:b/>
          <w:bCs/>
          <w:color w:val="000000"/>
          <w:sz w:val="24"/>
          <w:szCs w:val="24"/>
        </w:rPr>
        <w:lastRenderedPageBreak/>
        <w:t xml:space="preserve">Post </w:t>
      </w:r>
      <w:r w:rsidR="000139D8">
        <w:rPr>
          <w:rFonts w:ascii="Avenir Next LT Pro" w:eastAsia="Times New Roman" w:hAnsi="Avenir Next LT Pro" w:cs="Leelawadee UI"/>
          <w:b/>
          <w:bCs/>
          <w:color w:val="000000"/>
          <w:sz w:val="24"/>
          <w:szCs w:val="24"/>
        </w:rPr>
        <w:t>3</w:t>
      </w:r>
      <w:r w:rsidR="00CA3C66" w:rsidRPr="00CA3C66">
        <w:rPr>
          <w:rFonts w:ascii="Avenir Next LT Pro" w:eastAsia="Times New Roman" w:hAnsi="Avenir Next LT Pro" w:cs="Leelawadee UI"/>
          <w:b/>
          <w:bCs/>
          <w:color w:val="000000"/>
          <w:sz w:val="24"/>
          <w:szCs w:val="24"/>
        </w:rPr>
        <w:t>:</w:t>
      </w:r>
      <w:r w:rsidR="00CA3C66" w:rsidRPr="00CA3C66">
        <w:rPr>
          <w:rFonts w:ascii="Avenir Next LT Pro" w:eastAsia="Times New Roman" w:hAnsi="Avenir Next LT Pro" w:cs="Leelawadee UI"/>
          <w:color w:val="000000"/>
          <w:sz w:val="24"/>
          <w:szCs w:val="24"/>
        </w:rPr>
        <w:t xml:space="preserve"> </w:t>
      </w:r>
      <w:r w:rsidR="00CA3C66" w:rsidRPr="00CA3C66">
        <w:rPr>
          <w:rFonts w:ascii="Avenir Next LT Pro" w:eastAsia="Times New Roman" w:hAnsi="Avenir Next LT Pro" w:cs="Leelawadee UI"/>
          <w:color w:val="000000"/>
          <w:sz w:val="24"/>
          <w:szCs w:val="24"/>
        </w:rPr>
        <w:br/>
      </w:r>
      <w:r w:rsidR="000139D8" w:rsidRPr="000139D8">
        <w:rPr>
          <w:rFonts w:ascii="Avenir Next LT Pro" w:hAnsi="Avenir Next LT Pro" w:cs="Leelawadee UI"/>
          <w:sz w:val="24"/>
          <w:szCs w:val="24"/>
        </w:rPr>
        <w:t xml:space="preserve">As Native people, our communities have worked hard to protect each member, including our most vulnerable. Getting vaccinated and boosted protects you and your community. For accurate vaccination info for Native people by Native people, visit: </w:t>
      </w:r>
      <w:hyperlink r:id="rId13" w:history="1">
        <w:r w:rsidR="000139D8" w:rsidRPr="00AF0011">
          <w:rPr>
            <w:rStyle w:val="Hyperlink"/>
            <w:rFonts w:ascii="Avenir Next LT Pro" w:hAnsi="Avenir Next LT Pro" w:cs="Leelawadee UI"/>
            <w:sz w:val="24"/>
            <w:szCs w:val="24"/>
          </w:rPr>
          <w:t>www.IndianCountryECHO.org/VacciNative</w:t>
        </w:r>
      </w:hyperlink>
      <w:r w:rsidR="00CA3C66">
        <w:rPr>
          <w:rStyle w:val="Hyperlink"/>
          <w:rFonts w:ascii="Avenir Next LT Pro" w:eastAsia="Times New Roman" w:hAnsi="Avenir Next LT Pro" w:cs="Leelawadee UI"/>
          <w:sz w:val="24"/>
          <w:szCs w:val="24"/>
        </w:rPr>
        <w:br/>
      </w:r>
    </w:p>
    <w:p w14:paraId="1FB4F806" w14:textId="22437648" w:rsidR="00CA3C66" w:rsidRPr="00CA3C66" w:rsidRDefault="00CA3C66" w:rsidP="00CA3C66">
      <w:pPr>
        <w:shd w:val="clear" w:color="auto" w:fill="FFFFFF"/>
        <w:spacing w:after="0" w:line="240" w:lineRule="auto"/>
        <w:rPr>
          <w:rFonts w:ascii="Avenir Next LT Pro" w:eastAsia="Times New Roman" w:hAnsi="Avenir Next LT Pro" w:cs="Leelawadee UI"/>
          <w:sz w:val="24"/>
          <w:szCs w:val="24"/>
        </w:rPr>
      </w:pPr>
      <w:r w:rsidRPr="00CA3C66">
        <w:rPr>
          <w:rStyle w:val="Hyperlink"/>
          <w:rFonts w:ascii="Avenir Next LT Pro" w:eastAsia="Times New Roman" w:hAnsi="Avenir Next LT Pro" w:cs="Leelawadee UI"/>
          <w:noProof/>
          <w:sz w:val="24"/>
          <w:szCs w:val="24"/>
          <w:u w:val="none"/>
        </w:rPr>
        <w:drawing>
          <wp:inline distT="0" distB="0" distL="0" distR="0" wp14:anchorId="5F98F2A4" wp14:editId="13443838">
            <wp:extent cx="5931641" cy="31146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31641" cy="3114675"/>
                    </a:xfrm>
                    <a:prstGeom prst="rect">
                      <a:avLst/>
                    </a:prstGeom>
                    <a:noFill/>
                    <a:ln>
                      <a:noFill/>
                    </a:ln>
                  </pic:spPr>
                </pic:pic>
              </a:graphicData>
            </a:graphic>
          </wp:inline>
        </w:drawing>
      </w:r>
    </w:p>
    <w:p w14:paraId="40C39F8F" w14:textId="19AAF349" w:rsidR="00CA3C66" w:rsidRPr="00CF70B6" w:rsidRDefault="00CA3C66" w:rsidP="00CF70B6">
      <w:pPr>
        <w:pStyle w:val="Caption"/>
        <w:rPr>
          <w:rFonts w:ascii="Avenir Next LT Pro" w:eastAsia="Times New Roman" w:hAnsi="Avenir Next LT Pro" w:cs="Leelawadee UI"/>
          <w:i w:val="0"/>
          <w:iCs w:val="0"/>
          <w:sz w:val="20"/>
          <w:szCs w:val="20"/>
        </w:rPr>
      </w:pPr>
      <w:r w:rsidRPr="00CF70B6">
        <w:rPr>
          <w:color w:val="auto"/>
          <w:sz w:val="24"/>
          <w:szCs w:val="24"/>
        </w:rPr>
        <w:t>Facebook</w:t>
      </w:r>
    </w:p>
    <w:p w14:paraId="19690C3C" w14:textId="26179B61" w:rsidR="00EF0852" w:rsidRDefault="00CA3C66" w:rsidP="00EF0852">
      <w:pPr>
        <w:pStyle w:val="NoSpacing"/>
        <w:rPr>
          <w:rFonts w:ascii="Avenir Next LT Pro" w:hAnsi="Avenir Next LT Pro" w:cs="Leelawadee UI"/>
          <w:b/>
          <w:bCs/>
          <w:color w:val="70AD47" w:themeColor="accent6"/>
          <w:sz w:val="28"/>
          <w:szCs w:val="28"/>
        </w:rPr>
      </w:pPr>
      <w:r>
        <w:rPr>
          <w:rFonts w:ascii="Avenir Next LT Pro" w:hAnsi="Avenir Next LT Pro" w:cs="Leelawadee UI"/>
          <w:b/>
          <w:bCs/>
          <w:noProof/>
          <w:color w:val="70AD47" w:themeColor="accent6"/>
          <w:sz w:val="28"/>
          <w:szCs w:val="28"/>
        </w:rPr>
        <w:drawing>
          <wp:inline distT="0" distB="0" distL="0" distR="0" wp14:anchorId="7F704DD7" wp14:editId="3F6686F8">
            <wp:extent cx="2743200"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745554" cy="2745554"/>
                    </a:xfrm>
                    <a:prstGeom prst="rect">
                      <a:avLst/>
                    </a:prstGeom>
                    <a:noFill/>
                    <a:ln>
                      <a:noFill/>
                    </a:ln>
                  </pic:spPr>
                </pic:pic>
              </a:graphicData>
            </a:graphic>
          </wp:inline>
        </w:drawing>
      </w:r>
    </w:p>
    <w:p w14:paraId="45337A7D" w14:textId="5485E361" w:rsidR="00FB4E74" w:rsidRPr="00CF70B6" w:rsidRDefault="00CA3C66" w:rsidP="00CF70B6">
      <w:pPr>
        <w:pStyle w:val="Caption"/>
        <w:rPr>
          <w:color w:val="auto"/>
          <w:sz w:val="24"/>
          <w:szCs w:val="24"/>
        </w:rPr>
      </w:pPr>
      <w:r w:rsidRPr="00CF70B6">
        <w:rPr>
          <w:color w:val="auto"/>
          <w:sz w:val="24"/>
          <w:szCs w:val="24"/>
        </w:rPr>
        <w:t>Instagra</w:t>
      </w:r>
      <w:r w:rsidR="00FB4E74" w:rsidRPr="00CF70B6">
        <w:rPr>
          <w:color w:val="auto"/>
          <w:sz w:val="24"/>
          <w:szCs w:val="24"/>
        </w:rPr>
        <w:t>m</w:t>
      </w:r>
    </w:p>
    <w:p w14:paraId="7692F378" w14:textId="0D06862B" w:rsidR="000139D8" w:rsidRDefault="00FB4E74" w:rsidP="000139D8">
      <w:pPr>
        <w:rPr>
          <w:rFonts w:ascii="Avenir Next LT Pro" w:hAnsi="Avenir Next LT Pro" w:cs="Leelawadee UI"/>
          <w:sz w:val="24"/>
          <w:szCs w:val="24"/>
        </w:rPr>
      </w:pPr>
      <w:r>
        <w:rPr>
          <w:rFonts w:ascii="Avenir Next LT Pro" w:hAnsi="Avenir Next LT Pro" w:cs="Leelawadee UI"/>
          <w:i/>
          <w:iCs/>
          <w:sz w:val="20"/>
          <w:szCs w:val="20"/>
        </w:rPr>
        <w:br w:type="page"/>
      </w:r>
      <w:r w:rsidR="004032C5">
        <w:rPr>
          <w:rFonts w:ascii="Avenir Next LT Pro" w:hAnsi="Avenir Next LT Pro" w:cs="Leelawadee UI"/>
          <w:b/>
          <w:bCs/>
          <w:sz w:val="24"/>
          <w:szCs w:val="24"/>
        </w:rPr>
        <w:lastRenderedPageBreak/>
        <w:t xml:space="preserve">Post </w:t>
      </w:r>
      <w:r w:rsidR="000139D8">
        <w:rPr>
          <w:rFonts w:ascii="Avenir Next LT Pro" w:hAnsi="Avenir Next LT Pro" w:cs="Leelawadee UI"/>
          <w:b/>
          <w:bCs/>
          <w:sz w:val="24"/>
          <w:szCs w:val="24"/>
        </w:rPr>
        <w:t>4</w:t>
      </w:r>
      <w:r w:rsidR="00522AB3" w:rsidRPr="00CA3C66">
        <w:rPr>
          <w:rFonts w:ascii="Avenir Next LT Pro" w:hAnsi="Avenir Next LT Pro" w:cs="Leelawadee UI"/>
          <w:b/>
          <w:bCs/>
          <w:sz w:val="24"/>
          <w:szCs w:val="24"/>
        </w:rPr>
        <w:t xml:space="preserve">: </w:t>
      </w:r>
      <w:r w:rsidR="004032C5">
        <w:rPr>
          <w:rFonts w:ascii="Avenir Next LT Pro" w:hAnsi="Avenir Next LT Pro" w:cs="Leelawadee UI"/>
          <w:b/>
          <w:bCs/>
          <w:sz w:val="24"/>
          <w:szCs w:val="24"/>
        </w:rPr>
        <w:br/>
      </w:r>
      <w:r w:rsidR="000139D8" w:rsidRPr="000139D8">
        <w:rPr>
          <w:rFonts w:ascii="Avenir Next LT Pro" w:hAnsi="Avenir Next LT Pro" w:cs="Leelawadee UI"/>
          <w:sz w:val="24"/>
          <w:szCs w:val="24"/>
        </w:rPr>
        <w:t xml:space="preserve">When we get vaccinated, it’s less likely that we will get sick. It’s also less likely that we make others sick. Protect your community by asking your provider if you’re up to date on your vaccines and </w:t>
      </w:r>
      <w:proofErr w:type="gramStart"/>
      <w:r w:rsidR="000139D8" w:rsidRPr="000139D8">
        <w:rPr>
          <w:rFonts w:ascii="Avenir Next LT Pro" w:hAnsi="Avenir Next LT Pro" w:cs="Leelawadee UI"/>
          <w:sz w:val="24"/>
          <w:szCs w:val="24"/>
        </w:rPr>
        <w:t>taking action</w:t>
      </w:r>
      <w:proofErr w:type="gramEnd"/>
      <w:r w:rsidR="000139D8" w:rsidRPr="000139D8">
        <w:rPr>
          <w:rFonts w:ascii="Avenir Next LT Pro" w:hAnsi="Avenir Next LT Pro" w:cs="Leelawadee UI"/>
          <w:sz w:val="24"/>
          <w:szCs w:val="24"/>
        </w:rPr>
        <w:t xml:space="preserve"> if you’re not. For accurate vaccination info for Native people by Native people, visit: </w:t>
      </w:r>
      <w:hyperlink r:id="rId16" w:history="1">
        <w:r w:rsidR="000139D8" w:rsidRPr="00AF0011">
          <w:rPr>
            <w:rStyle w:val="Hyperlink"/>
            <w:rFonts w:ascii="Avenir Next LT Pro" w:hAnsi="Avenir Next LT Pro" w:cs="Leelawadee UI"/>
            <w:sz w:val="24"/>
            <w:szCs w:val="24"/>
          </w:rPr>
          <w:t>www.IndianCountryECHO.org/VacciNative</w:t>
        </w:r>
      </w:hyperlink>
    </w:p>
    <w:p w14:paraId="38137EE2" w14:textId="6AB51EA2" w:rsidR="009E5E1B" w:rsidRPr="000139D8" w:rsidRDefault="009E5E1B" w:rsidP="000139D8">
      <w:pPr>
        <w:rPr>
          <w:rStyle w:val="Hyperlink"/>
          <w:rFonts w:ascii="Avenir Next LT Pro" w:hAnsi="Avenir Next LT Pro" w:cs="Leelawadee UI"/>
          <w:color w:val="auto"/>
          <w:sz w:val="24"/>
          <w:szCs w:val="24"/>
          <w:u w:val="none"/>
        </w:rPr>
      </w:pPr>
    </w:p>
    <w:p w14:paraId="18D6B235" w14:textId="77777777" w:rsidR="00CF70B6" w:rsidRDefault="00CA3C66" w:rsidP="00522AB3">
      <w:pPr>
        <w:shd w:val="clear" w:color="auto" w:fill="FFFFFF"/>
        <w:spacing w:after="0" w:line="240" w:lineRule="auto"/>
        <w:rPr>
          <w:i/>
          <w:iCs/>
          <w:sz w:val="24"/>
          <w:szCs w:val="24"/>
        </w:rPr>
      </w:pPr>
      <w:r w:rsidRPr="00CA3C66">
        <w:rPr>
          <w:rFonts w:ascii="Avenir Next LT Pro" w:hAnsi="Avenir Next LT Pro" w:cs="Leelawadee UI"/>
          <w:noProof/>
          <w:sz w:val="24"/>
          <w:szCs w:val="24"/>
        </w:rPr>
        <w:drawing>
          <wp:inline distT="0" distB="0" distL="0" distR="0" wp14:anchorId="5E110446" wp14:editId="37D14C46">
            <wp:extent cx="5887453" cy="30914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91287" cy="3093485"/>
                    </a:xfrm>
                    <a:prstGeom prst="rect">
                      <a:avLst/>
                    </a:prstGeom>
                  </pic:spPr>
                </pic:pic>
              </a:graphicData>
            </a:graphic>
          </wp:inline>
        </w:drawing>
      </w:r>
      <w:r w:rsidR="004032C5">
        <w:rPr>
          <w:rFonts w:ascii="Avenir Next LT Pro" w:hAnsi="Avenir Next LT Pro" w:cs="Leelawadee UI"/>
          <w:b/>
          <w:bCs/>
          <w:color w:val="70AD47" w:themeColor="accent6"/>
          <w:sz w:val="28"/>
          <w:szCs w:val="28"/>
        </w:rPr>
        <w:br/>
      </w:r>
      <w:r w:rsidR="004032C5" w:rsidRPr="00CF70B6">
        <w:rPr>
          <w:i/>
          <w:iCs/>
          <w:sz w:val="24"/>
          <w:szCs w:val="24"/>
        </w:rPr>
        <w:t>Facebook</w:t>
      </w:r>
    </w:p>
    <w:p w14:paraId="7F2E8412" w14:textId="46C1EE10" w:rsidR="00FB4E74" w:rsidRDefault="00522AB3" w:rsidP="00522AB3">
      <w:pPr>
        <w:shd w:val="clear" w:color="auto" w:fill="FFFFFF"/>
        <w:spacing w:after="0" w:line="240" w:lineRule="auto"/>
        <w:rPr>
          <w:rFonts w:ascii="Avenir Next LT Pro" w:eastAsia="Times New Roman" w:hAnsi="Avenir Next LT Pro" w:cs="Leelawadee UI"/>
          <w:i/>
          <w:iCs/>
          <w:sz w:val="20"/>
          <w:szCs w:val="20"/>
        </w:rPr>
      </w:pPr>
      <w:r w:rsidRPr="00CA3C66">
        <w:rPr>
          <w:rFonts w:ascii="Avenir Next LT Pro" w:hAnsi="Avenir Next LT Pro" w:cs="Leelawadee UI"/>
          <w:b/>
          <w:bCs/>
          <w:color w:val="70AD47" w:themeColor="accent6"/>
          <w:sz w:val="28"/>
          <w:szCs w:val="28"/>
        </w:rPr>
        <w:br/>
      </w:r>
      <w:r w:rsidR="004032C5" w:rsidRPr="00CA3C66">
        <w:rPr>
          <w:rFonts w:ascii="Avenir Next LT Pro" w:hAnsi="Avenir Next LT Pro" w:cs="Leelawadee UI"/>
          <w:i/>
          <w:iCs/>
          <w:noProof/>
          <w:sz w:val="24"/>
          <w:szCs w:val="24"/>
        </w:rPr>
        <w:drawing>
          <wp:inline distT="0" distB="0" distL="0" distR="0" wp14:anchorId="110810CB" wp14:editId="78B15DF7">
            <wp:extent cx="274320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61889" cy="2761889"/>
                    </a:xfrm>
                    <a:prstGeom prst="rect">
                      <a:avLst/>
                    </a:prstGeom>
                  </pic:spPr>
                </pic:pic>
              </a:graphicData>
            </a:graphic>
          </wp:inline>
        </w:drawing>
      </w:r>
      <w:r w:rsidR="004032C5">
        <w:rPr>
          <w:rFonts w:ascii="Avenir Next LT Pro" w:hAnsi="Avenir Next LT Pro" w:cs="Leelawadee UI"/>
          <w:b/>
          <w:bCs/>
          <w:color w:val="70AD47" w:themeColor="accent6"/>
          <w:sz w:val="28"/>
          <w:szCs w:val="28"/>
        </w:rPr>
        <w:br/>
      </w:r>
      <w:r w:rsidR="004032C5" w:rsidRPr="00CF70B6">
        <w:rPr>
          <w:i/>
          <w:iCs/>
          <w:sz w:val="24"/>
          <w:szCs w:val="24"/>
        </w:rPr>
        <w:t>Instagram</w:t>
      </w:r>
    </w:p>
    <w:p w14:paraId="72962087" w14:textId="77777777" w:rsidR="00FB4E74" w:rsidRDefault="00FB4E74">
      <w:pPr>
        <w:rPr>
          <w:rFonts w:ascii="Avenir Next LT Pro" w:eastAsia="Times New Roman" w:hAnsi="Avenir Next LT Pro" w:cs="Leelawadee UI"/>
          <w:i/>
          <w:iCs/>
          <w:sz w:val="20"/>
          <w:szCs w:val="20"/>
        </w:rPr>
      </w:pPr>
      <w:r>
        <w:rPr>
          <w:rFonts w:ascii="Avenir Next LT Pro" w:eastAsia="Times New Roman" w:hAnsi="Avenir Next LT Pro" w:cs="Leelawadee UI"/>
          <w:i/>
          <w:iCs/>
          <w:sz w:val="20"/>
          <w:szCs w:val="20"/>
        </w:rPr>
        <w:br w:type="page"/>
      </w:r>
    </w:p>
    <w:p w14:paraId="567107AE" w14:textId="3DA2ECE2" w:rsidR="004032C5" w:rsidRPr="00FB4E74" w:rsidRDefault="004032C5" w:rsidP="004032C5">
      <w:pPr>
        <w:shd w:val="clear" w:color="auto" w:fill="FFFFFF"/>
        <w:spacing w:after="0" w:line="240" w:lineRule="auto"/>
        <w:rPr>
          <w:rFonts w:ascii="Avenir Next LT Pro" w:eastAsia="Times New Roman" w:hAnsi="Avenir Next LT Pro" w:cs="Leelawadee UI"/>
          <w:color w:val="0563C1" w:themeColor="hyperlink"/>
          <w:sz w:val="24"/>
          <w:szCs w:val="24"/>
          <w:u w:val="single"/>
        </w:rPr>
      </w:pPr>
      <w:r>
        <w:rPr>
          <w:rFonts w:ascii="Avenir Next LT Pro" w:hAnsi="Avenir Next LT Pro" w:cs="Leelawadee UI"/>
          <w:b/>
          <w:bCs/>
          <w:sz w:val="24"/>
          <w:szCs w:val="24"/>
        </w:rPr>
        <w:lastRenderedPageBreak/>
        <w:t xml:space="preserve">Post </w:t>
      </w:r>
      <w:r w:rsidR="00A21A2E">
        <w:rPr>
          <w:rFonts w:ascii="Avenir Next LT Pro" w:hAnsi="Avenir Next LT Pro" w:cs="Leelawadee UI"/>
          <w:b/>
          <w:bCs/>
          <w:sz w:val="24"/>
          <w:szCs w:val="24"/>
        </w:rPr>
        <w:t>5</w:t>
      </w:r>
      <w:r>
        <w:rPr>
          <w:rFonts w:ascii="Avenir Next LT Pro" w:hAnsi="Avenir Next LT Pro" w:cs="Leelawadee UI"/>
          <w:b/>
          <w:bCs/>
          <w:sz w:val="24"/>
          <w:szCs w:val="24"/>
        </w:rPr>
        <w:t>:</w:t>
      </w:r>
    </w:p>
    <w:p w14:paraId="405809C1" w14:textId="2D99A414" w:rsidR="00A21A2E" w:rsidRDefault="00A21A2E" w:rsidP="00A21A2E">
      <w:pPr>
        <w:rPr>
          <w:rFonts w:ascii="Avenir Next LT Pro" w:hAnsi="Avenir Next LT Pro" w:cs="Leelawadee UI"/>
          <w:sz w:val="24"/>
          <w:szCs w:val="24"/>
        </w:rPr>
      </w:pPr>
      <w:r w:rsidRPr="00A21A2E">
        <w:rPr>
          <w:rFonts w:ascii="Avenir Next LT Pro" w:hAnsi="Avenir Next LT Pro" w:cs="Leelawadee UI"/>
          <w:sz w:val="24"/>
          <w:szCs w:val="24"/>
        </w:rPr>
        <w:t>Get peace of mind and help you</w:t>
      </w:r>
      <w:r>
        <w:rPr>
          <w:rFonts w:ascii="Avenir Next LT Pro" w:hAnsi="Avenir Next LT Pro" w:cs="Leelawadee UI"/>
          <w:sz w:val="24"/>
          <w:szCs w:val="24"/>
        </w:rPr>
        <w:t>r</w:t>
      </w:r>
      <w:r w:rsidRPr="00A21A2E">
        <w:rPr>
          <w:rFonts w:ascii="Avenir Next LT Pro" w:hAnsi="Avenir Next LT Pro" w:cs="Leelawadee UI"/>
          <w:sz w:val="24"/>
          <w:szCs w:val="24"/>
        </w:rPr>
        <w:t xml:space="preserve"> kids soar by staying up to date on your vaccinations. For accurate vaccination info for Native people by Native people, visit: </w:t>
      </w:r>
      <w:hyperlink r:id="rId19" w:history="1">
        <w:r w:rsidRPr="00AF0011">
          <w:rPr>
            <w:rStyle w:val="Hyperlink"/>
            <w:rFonts w:ascii="Avenir Next LT Pro" w:hAnsi="Avenir Next LT Pro" w:cs="Leelawadee UI"/>
            <w:sz w:val="24"/>
            <w:szCs w:val="24"/>
          </w:rPr>
          <w:t>www.IndianCountryECHO.org/VacciNative</w:t>
        </w:r>
      </w:hyperlink>
    </w:p>
    <w:p w14:paraId="5A53F5C5" w14:textId="77777777" w:rsidR="00A21A2E" w:rsidRPr="00CA3C66" w:rsidRDefault="00A21A2E" w:rsidP="00522AB3">
      <w:pPr>
        <w:shd w:val="clear" w:color="auto" w:fill="FFFFFF"/>
        <w:spacing w:after="0" w:line="240" w:lineRule="auto"/>
        <w:rPr>
          <w:rFonts w:ascii="Avenir Next LT Pro" w:eastAsia="Times New Roman" w:hAnsi="Avenir Next LT Pro" w:cs="Leelawadee UI"/>
          <w:color w:val="0563C1" w:themeColor="hyperlink"/>
          <w:sz w:val="24"/>
          <w:szCs w:val="24"/>
          <w:u w:val="single"/>
        </w:rPr>
      </w:pPr>
    </w:p>
    <w:p w14:paraId="3F033591" w14:textId="77777777" w:rsidR="00522AB3" w:rsidRPr="00CA3C66" w:rsidRDefault="00522AB3" w:rsidP="00573732">
      <w:pPr>
        <w:shd w:val="clear" w:color="auto" w:fill="FFFFFF"/>
        <w:spacing w:after="0" w:line="240" w:lineRule="auto"/>
        <w:rPr>
          <w:rFonts w:ascii="Avenir Next LT Pro" w:eastAsia="Times New Roman" w:hAnsi="Avenir Next LT Pro" w:cs="Leelawadee UI"/>
          <w:b/>
          <w:bCs/>
          <w:color w:val="000000"/>
          <w:sz w:val="24"/>
          <w:szCs w:val="24"/>
        </w:rPr>
      </w:pPr>
      <w:r w:rsidRPr="00CA3C66">
        <w:rPr>
          <w:rFonts w:ascii="Avenir Next LT Pro" w:eastAsia="Times New Roman" w:hAnsi="Avenir Next LT Pro" w:cs="Leelawadee UI"/>
          <w:b/>
          <w:bCs/>
          <w:noProof/>
          <w:color w:val="000000"/>
          <w:sz w:val="24"/>
          <w:szCs w:val="24"/>
        </w:rPr>
        <w:drawing>
          <wp:inline distT="0" distB="0" distL="0" distR="0" wp14:anchorId="773FB918" wp14:editId="3464C985">
            <wp:extent cx="6049070" cy="3176337"/>
            <wp:effectExtent l="0" t="0" r="889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2628" cy="3183456"/>
                    </a:xfrm>
                    <a:prstGeom prst="rect">
                      <a:avLst/>
                    </a:prstGeom>
                  </pic:spPr>
                </pic:pic>
              </a:graphicData>
            </a:graphic>
          </wp:inline>
        </w:drawing>
      </w:r>
    </w:p>
    <w:p w14:paraId="4B801055" w14:textId="77777777" w:rsidR="00522AB3" w:rsidRPr="00CF70B6" w:rsidRDefault="00522AB3" w:rsidP="00573732">
      <w:pPr>
        <w:shd w:val="clear" w:color="auto" w:fill="FFFFFF"/>
        <w:spacing w:after="0" w:line="240" w:lineRule="auto"/>
        <w:rPr>
          <w:i/>
          <w:iCs/>
          <w:sz w:val="24"/>
          <w:szCs w:val="24"/>
        </w:rPr>
      </w:pPr>
      <w:r w:rsidRPr="00CF70B6">
        <w:rPr>
          <w:i/>
          <w:iCs/>
          <w:sz w:val="24"/>
          <w:szCs w:val="24"/>
        </w:rPr>
        <w:t>Facebook</w:t>
      </w:r>
    </w:p>
    <w:p w14:paraId="05A6C05E" w14:textId="692E9084" w:rsidR="00522AB3" w:rsidRPr="00CA3C66" w:rsidRDefault="00522AB3" w:rsidP="00573732">
      <w:pPr>
        <w:shd w:val="clear" w:color="auto" w:fill="FFFFFF"/>
        <w:spacing w:after="0" w:line="240" w:lineRule="auto"/>
        <w:rPr>
          <w:rFonts w:ascii="Avenir Next LT Pro" w:eastAsia="Times New Roman" w:hAnsi="Avenir Next LT Pro" w:cs="Leelawadee UI"/>
          <w:b/>
          <w:bCs/>
          <w:color w:val="000000"/>
          <w:sz w:val="24"/>
          <w:szCs w:val="24"/>
        </w:rPr>
      </w:pPr>
    </w:p>
    <w:p w14:paraId="3A6B04E6" w14:textId="704F087B" w:rsidR="00522AB3" w:rsidRPr="00CA3C66" w:rsidRDefault="00522AB3" w:rsidP="00573732">
      <w:pPr>
        <w:shd w:val="clear" w:color="auto" w:fill="FFFFFF"/>
        <w:spacing w:after="0" w:line="240" w:lineRule="auto"/>
        <w:rPr>
          <w:rFonts w:ascii="Avenir Next LT Pro" w:eastAsia="Times New Roman" w:hAnsi="Avenir Next LT Pro" w:cs="Leelawadee UI"/>
          <w:b/>
          <w:bCs/>
          <w:color w:val="000000"/>
          <w:sz w:val="24"/>
          <w:szCs w:val="24"/>
        </w:rPr>
      </w:pPr>
      <w:r w:rsidRPr="00CA3C66">
        <w:rPr>
          <w:rFonts w:ascii="Avenir Next LT Pro" w:eastAsia="Times New Roman" w:hAnsi="Avenir Next LT Pro" w:cs="Leelawadee UI"/>
          <w:b/>
          <w:bCs/>
          <w:noProof/>
          <w:color w:val="000000"/>
          <w:sz w:val="24"/>
          <w:szCs w:val="24"/>
        </w:rPr>
        <w:drawing>
          <wp:inline distT="0" distB="0" distL="0" distR="0" wp14:anchorId="7CC58714" wp14:editId="76193B22">
            <wp:extent cx="2927684" cy="2927684"/>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32692" cy="2932692"/>
                    </a:xfrm>
                    <a:prstGeom prst="rect">
                      <a:avLst/>
                    </a:prstGeom>
                  </pic:spPr>
                </pic:pic>
              </a:graphicData>
            </a:graphic>
          </wp:inline>
        </w:drawing>
      </w:r>
    </w:p>
    <w:p w14:paraId="230551F1" w14:textId="15FA8AD9" w:rsidR="00FB4E74" w:rsidRPr="00CF70B6" w:rsidRDefault="00522AB3" w:rsidP="00573732">
      <w:pPr>
        <w:shd w:val="clear" w:color="auto" w:fill="FFFFFF"/>
        <w:spacing w:after="0" w:line="240" w:lineRule="auto"/>
        <w:rPr>
          <w:i/>
          <w:iCs/>
          <w:sz w:val="24"/>
          <w:szCs w:val="24"/>
        </w:rPr>
      </w:pPr>
      <w:r w:rsidRPr="00CF70B6">
        <w:rPr>
          <w:i/>
          <w:iCs/>
          <w:sz w:val="24"/>
          <w:szCs w:val="24"/>
        </w:rPr>
        <w:t>Instagram</w:t>
      </w:r>
    </w:p>
    <w:p w14:paraId="00FEF49D" w14:textId="77777777" w:rsidR="00A63A51" w:rsidRDefault="00A63A51" w:rsidP="004032C5">
      <w:pPr>
        <w:pStyle w:val="PlainText"/>
        <w:rPr>
          <w:rFonts w:ascii="Avenir Next LT Pro" w:hAnsi="Avenir Next LT Pro" w:cs="Leelawadee UI"/>
          <w:b/>
          <w:bCs/>
          <w:sz w:val="24"/>
          <w:szCs w:val="24"/>
        </w:rPr>
      </w:pPr>
    </w:p>
    <w:p w14:paraId="6628B9E8" w14:textId="77777777" w:rsidR="00A63A51" w:rsidRDefault="00A63A51" w:rsidP="004032C5">
      <w:pPr>
        <w:pStyle w:val="PlainText"/>
        <w:rPr>
          <w:rFonts w:ascii="Avenir Next LT Pro" w:hAnsi="Avenir Next LT Pro" w:cs="Leelawadee UI"/>
          <w:b/>
          <w:bCs/>
          <w:sz w:val="24"/>
          <w:szCs w:val="24"/>
        </w:rPr>
      </w:pPr>
    </w:p>
    <w:p w14:paraId="5C9F8483" w14:textId="4FFADE23" w:rsidR="004032C5" w:rsidRDefault="004032C5" w:rsidP="004032C5">
      <w:pPr>
        <w:pStyle w:val="PlainText"/>
        <w:rPr>
          <w:rFonts w:ascii="Avenir Next LT Pro" w:hAnsi="Avenir Next LT Pro" w:cs="Leelawadee UI"/>
          <w:b/>
          <w:bCs/>
          <w:sz w:val="24"/>
          <w:szCs w:val="24"/>
        </w:rPr>
      </w:pPr>
      <w:r>
        <w:rPr>
          <w:rFonts w:ascii="Avenir Next LT Pro" w:hAnsi="Avenir Next LT Pro" w:cs="Leelawadee UI"/>
          <w:b/>
          <w:bCs/>
          <w:sz w:val="24"/>
          <w:szCs w:val="24"/>
        </w:rPr>
        <w:lastRenderedPageBreak/>
        <w:t xml:space="preserve">Post </w:t>
      </w:r>
      <w:r w:rsidR="00A21A2E">
        <w:rPr>
          <w:rFonts w:ascii="Avenir Next LT Pro" w:hAnsi="Avenir Next LT Pro" w:cs="Leelawadee UI"/>
          <w:b/>
          <w:bCs/>
          <w:sz w:val="24"/>
          <w:szCs w:val="24"/>
        </w:rPr>
        <w:t>6</w:t>
      </w:r>
      <w:r w:rsidRPr="00CA3C66">
        <w:rPr>
          <w:rFonts w:ascii="Avenir Next LT Pro" w:hAnsi="Avenir Next LT Pro" w:cs="Leelawadee UI"/>
          <w:b/>
          <w:bCs/>
          <w:sz w:val="24"/>
          <w:szCs w:val="24"/>
        </w:rPr>
        <w:t xml:space="preserve">: </w:t>
      </w:r>
    </w:p>
    <w:p w14:paraId="796259FF" w14:textId="21E14B92" w:rsidR="00573732" w:rsidRDefault="00A21A2E" w:rsidP="00573732">
      <w:pPr>
        <w:pStyle w:val="NoSpacing"/>
        <w:rPr>
          <w:rFonts w:ascii="Avenir Next LT Pro" w:hAnsi="Avenir Next LT Pro" w:cs="Leelawadee UI"/>
          <w:sz w:val="24"/>
          <w:szCs w:val="24"/>
        </w:rPr>
      </w:pPr>
      <w:r w:rsidRPr="00A21A2E">
        <w:rPr>
          <w:rFonts w:ascii="Avenir Next LT Pro" w:hAnsi="Avenir Next LT Pro" w:cs="Leelawadee UI"/>
          <w:sz w:val="24"/>
          <w:szCs w:val="24"/>
        </w:rPr>
        <w:t xml:space="preserve">Your family is always there for you. Get boosted for them. Learn more at: </w:t>
      </w:r>
      <w:hyperlink r:id="rId22" w:history="1">
        <w:r w:rsidRPr="00AF0011">
          <w:rPr>
            <w:rStyle w:val="Hyperlink"/>
            <w:rFonts w:ascii="Avenir Next LT Pro" w:hAnsi="Avenir Next LT Pro" w:cs="Leelawadee UI"/>
            <w:sz w:val="24"/>
            <w:szCs w:val="24"/>
          </w:rPr>
          <w:t>www.IndianCountryECHO.org/VacciNative</w:t>
        </w:r>
      </w:hyperlink>
    </w:p>
    <w:p w14:paraId="02ADF984" w14:textId="77777777" w:rsidR="00A21A2E" w:rsidRPr="00CA3C66" w:rsidRDefault="00A21A2E" w:rsidP="00573732">
      <w:pPr>
        <w:pStyle w:val="NoSpacing"/>
        <w:rPr>
          <w:rFonts w:ascii="Avenir Next LT Pro" w:hAnsi="Avenir Next LT Pro" w:cs="Leelawadee UI"/>
          <w:b/>
          <w:bCs/>
          <w:color w:val="70AD47" w:themeColor="accent6"/>
          <w:sz w:val="28"/>
          <w:szCs w:val="28"/>
        </w:rPr>
      </w:pPr>
    </w:p>
    <w:p w14:paraId="6BE6A6E8" w14:textId="424585A3" w:rsidR="00B04FB6" w:rsidRPr="00CA3C66" w:rsidRDefault="00522AB3" w:rsidP="00EF4450">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39DCBC54" wp14:editId="3C4CF2EF">
            <wp:extent cx="5930537" cy="31140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33951" cy="3115888"/>
                    </a:xfrm>
                    <a:prstGeom prst="rect">
                      <a:avLst/>
                    </a:prstGeom>
                  </pic:spPr>
                </pic:pic>
              </a:graphicData>
            </a:graphic>
          </wp:inline>
        </w:drawing>
      </w:r>
    </w:p>
    <w:p w14:paraId="00248540" w14:textId="75508BA4" w:rsidR="00522AB3" w:rsidRPr="00CA3C66" w:rsidRDefault="00522AB3" w:rsidP="00CF70B6">
      <w:pPr>
        <w:shd w:val="clear" w:color="auto" w:fill="FFFFFF"/>
        <w:spacing w:after="0" w:line="240" w:lineRule="auto"/>
        <w:rPr>
          <w:rFonts w:ascii="Avenir Next LT Pro" w:hAnsi="Avenir Next LT Pro" w:cs="Leelawadee UI"/>
          <w:i/>
          <w:iCs/>
          <w:sz w:val="20"/>
          <w:szCs w:val="20"/>
        </w:rPr>
      </w:pPr>
      <w:r w:rsidRPr="00CF70B6">
        <w:rPr>
          <w:i/>
          <w:iCs/>
          <w:sz w:val="24"/>
          <w:szCs w:val="24"/>
        </w:rPr>
        <w:t>Facebook</w:t>
      </w:r>
    </w:p>
    <w:p w14:paraId="2E0A04C5" w14:textId="5165CC83" w:rsidR="00522AB3" w:rsidRPr="00CA3C66" w:rsidRDefault="00522AB3" w:rsidP="00EF4450">
      <w:pPr>
        <w:pStyle w:val="NoSpacing"/>
        <w:rPr>
          <w:rFonts w:ascii="Avenir Next LT Pro" w:hAnsi="Avenir Next LT Pro" w:cs="Leelawadee UI"/>
          <w:i/>
          <w:iCs/>
          <w:sz w:val="24"/>
          <w:szCs w:val="24"/>
        </w:rPr>
      </w:pPr>
    </w:p>
    <w:p w14:paraId="49639A5A" w14:textId="0A341B7C" w:rsidR="00522AB3" w:rsidRPr="00CA3C66" w:rsidRDefault="00522AB3" w:rsidP="00EF4450">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0BB758A9" wp14:editId="38041401">
            <wp:extent cx="2738846" cy="2738846"/>
            <wp:effectExtent l="0" t="0" r="444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1947" cy="2741947"/>
                    </a:xfrm>
                    <a:prstGeom prst="rect">
                      <a:avLst/>
                    </a:prstGeom>
                  </pic:spPr>
                </pic:pic>
              </a:graphicData>
            </a:graphic>
          </wp:inline>
        </w:drawing>
      </w:r>
    </w:p>
    <w:p w14:paraId="0C0F185A" w14:textId="0D412427" w:rsidR="00A21A2E" w:rsidRDefault="00522AB3" w:rsidP="00CF70B6">
      <w:pPr>
        <w:shd w:val="clear" w:color="auto" w:fill="FFFFFF"/>
        <w:spacing w:after="0" w:line="240" w:lineRule="auto"/>
        <w:rPr>
          <w:i/>
          <w:iCs/>
          <w:sz w:val="24"/>
          <w:szCs w:val="24"/>
        </w:rPr>
      </w:pPr>
      <w:r w:rsidRPr="00CF70B6">
        <w:rPr>
          <w:i/>
          <w:iCs/>
          <w:sz w:val="24"/>
          <w:szCs w:val="24"/>
        </w:rPr>
        <w:t>Instagram</w:t>
      </w:r>
    </w:p>
    <w:p w14:paraId="17149AB4" w14:textId="77777777" w:rsidR="00A21A2E" w:rsidRDefault="00A21A2E">
      <w:pPr>
        <w:rPr>
          <w:i/>
          <w:iCs/>
          <w:sz w:val="24"/>
          <w:szCs w:val="24"/>
        </w:rPr>
      </w:pPr>
      <w:r>
        <w:rPr>
          <w:i/>
          <w:iCs/>
          <w:sz w:val="24"/>
          <w:szCs w:val="24"/>
        </w:rPr>
        <w:br w:type="page"/>
      </w:r>
    </w:p>
    <w:p w14:paraId="367A557E" w14:textId="16436702" w:rsidR="004032C5" w:rsidRDefault="004032C5" w:rsidP="004032C5">
      <w:pPr>
        <w:shd w:val="clear" w:color="auto" w:fill="FFFFFF"/>
        <w:spacing w:after="0" w:line="240" w:lineRule="auto"/>
        <w:rPr>
          <w:rFonts w:ascii="Avenir Next LT Pro" w:eastAsia="Times New Roman" w:hAnsi="Avenir Next LT Pro" w:cs="Leelawadee UI"/>
          <w:sz w:val="24"/>
          <w:szCs w:val="24"/>
        </w:rPr>
      </w:pPr>
      <w:r>
        <w:rPr>
          <w:rFonts w:ascii="Avenir Next LT Pro" w:eastAsia="Times New Roman" w:hAnsi="Avenir Next LT Pro" w:cs="Leelawadee UI"/>
          <w:b/>
          <w:bCs/>
          <w:color w:val="000000"/>
          <w:sz w:val="24"/>
          <w:szCs w:val="24"/>
        </w:rPr>
        <w:lastRenderedPageBreak/>
        <w:t xml:space="preserve">Post </w:t>
      </w:r>
      <w:r w:rsidR="00A21A2E">
        <w:rPr>
          <w:rFonts w:ascii="Avenir Next LT Pro" w:eastAsia="Times New Roman" w:hAnsi="Avenir Next LT Pro" w:cs="Leelawadee UI"/>
          <w:b/>
          <w:bCs/>
          <w:color w:val="000000"/>
          <w:sz w:val="24"/>
          <w:szCs w:val="24"/>
        </w:rPr>
        <w:t>7</w:t>
      </w:r>
      <w:r w:rsidRPr="00CA3C66">
        <w:rPr>
          <w:rFonts w:ascii="Avenir Next LT Pro" w:eastAsia="Times New Roman" w:hAnsi="Avenir Next LT Pro" w:cs="Leelawadee UI"/>
          <w:b/>
          <w:bCs/>
          <w:color w:val="000000"/>
          <w:sz w:val="24"/>
          <w:szCs w:val="24"/>
        </w:rPr>
        <w:t>:</w:t>
      </w:r>
      <w:r w:rsidRPr="00CA3C66">
        <w:rPr>
          <w:rFonts w:ascii="Avenir Next LT Pro" w:eastAsia="Times New Roman" w:hAnsi="Avenir Next LT Pro" w:cs="Leelawadee UI"/>
          <w:color w:val="000000"/>
          <w:sz w:val="24"/>
          <w:szCs w:val="24"/>
        </w:rPr>
        <w:t xml:space="preserve"> </w:t>
      </w:r>
      <w:r>
        <w:rPr>
          <w:rFonts w:ascii="Avenir Next LT Pro" w:eastAsia="Times New Roman" w:hAnsi="Avenir Next LT Pro" w:cs="Leelawadee UI"/>
          <w:color w:val="000000"/>
          <w:sz w:val="24"/>
          <w:szCs w:val="24"/>
        </w:rPr>
        <w:br/>
      </w:r>
      <w:r w:rsidR="00A21A2E" w:rsidRPr="00A21A2E">
        <w:rPr>
          <w:rFonts w:ascii="Avenir Next LT Pro" w:eastAsia="Times New Roman" w:hAnsi="Avenir Next LT Pro" w:cs="Leelawadee UI"/>
          <w:sz w:val="24"/>
          <w:szCs w:val="24"/>
        </w:rPr>
        <w:t xml:space="preserve">Be a good relative and get boosted. For accurate vaccination information for Native people by Native people, visit: </w:t>
      </w:r>
      <w:hyperlink r:id="rId25" w:history="1">
        <w:r w:rsidR="00A21A2E" w:rsidRPr="00AF0011">
          <w:rPr>
            <w:rStyle w:val="Hyperlink"/>
            <w:rFonts w:ascii="Avenir Next LT Pro" w:eastAsia="Times New Roman" w:hAnsi="Avenir Next LT Pro" w:cs="Leelawadee UI"/>
            <w:sz w:val="24"/>
            <w:szCs w:val="24"/>
          </w:rPr>
          <w:t>www.IndianCountryECHO.org/VacciNative</w:t>
        </w:r>
      </w:hyperlink>
    </w:p>
    <w:p w14:paraId="7408442F" w14:textId="0B76417E" w:rsidR="00122166" w:rsidRPr="00CA3C66" w:rsidRDefault="00122166" w:rsidP="00122166">
      <w:pPr>
        <w:pStyle w:val="NoSpacing"/>
        <w:rPr>
          <w:rFonts w:ascii="Avenir Next LT Pro" w:hAnsi="Avenir Next LT Pro" w:cs="Leelawadee UI"/>
          <w:b/>
          <w:bCs/>
          <w:color w:val="70AD47" w:themeColor="accent6"/>
          <w:sz w:val="28"/>
          <w:szCs w:val="28"/>
        </w:rPr>
      </w:pPr>
    </w:p>
    <w:p w14:paraId="14667F09" w14:textId="7FC8CFF2" w:rsidR="00E06B5C" w:rsidRPr="00CA3C66" w:rsidRDefault="009E5E1B" w:rsidP="0093729A">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245FE2C5" wp14:editId="51B4B875">
            <wp:extent cx="5900057" cy="3098091"/>
            <wp:effectExtent l="0" t="0" r="571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03573" cy="3099937"/>
                    </a:xfrm>
                    <a:prstGeom prst="rect">
                      <a:avLst/>
                    </a:prstGeom>
                  </pic:spPr>
                </pic:pic>
              </a:graphicData>
            </a:graphic>
          </wp:inline>
        </w:drawing>
      </w:r>
    </w:p>
    <w:p w14:paraId="55DE6954" w14:textId="39F1FC4D" w:rsidR="009E5E1B" w:rsidRPr="00CF70B6" w:rsidRDefault="009E5E1B" w:rsidP="00CF70B6">
      <w:pPr>
        <w:shd w:val="clear" w:color="auto" w:fill="FFFFFF"/>
        <w:spacing w:after="0" w:line="240" w:lineRule="auto"/>
        <w:rPr>
          <w:i/>
          <w:iCs/>
          <w:sz w:val="24"/>
          <w:szCs w:val="24"/>
        </w:rPr>
      </w:pPr>
      <w:r w:rsidRPr="00CF70B6">
        <w:rPr>
          <w:i/>
          <w:iCs/>
          <w:sz w:val="24"/>
          <w:szCs w:val="24"/>
        </w:rPr>
        <w:t>Facebook</w:t>
      </w:r>
    </w:p>
    <w:p w14:paraId="1368E7CC" w14:textId="3A913E13" w:rsidR="009E5E1B" w:rsidRPr="00CA3C66" w:rsidRDefault="009E5E1B" w:rsidP="0093729A">
      <w:pPr>
        <w:pStyle w:val="NoSpacing"/>
        <w:rPr>
          <w:rFonts w:ascii="Avenir Next LT Pro" w:hAnsi="Avenir Next LT Pro" w:cs="Leelawadee UI"/>
          <w:i/>
          <w:iCs/>
          <w:sz w:val="24"/>
          <w:szCs w:val="24"/>
        </w:rPr>
      </w:pPr>
    </w:p>
    <w:p w14:paraId="710724E2" w14:textId="3F1922A6" w:rsidR="009E5E1B" w:rsidRPr="00CA3C66" w:rsidRDefault="009E5E1B" w:rsidP="0093729A">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7243A172" wp14:editId="6F26EEBF">
            <wp:extent cx="2769325" cy="27693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70113" cy="2770113"/>
                    </a:xfrm>
                    <a:prstGeom prst="rect">
                      <a:avLst/>
                    </a:prstGeom>
                  </pic:spPr>
                </pic:pic>
              </a:graphicData>
            </a:graphic>
          </wp:inline>
        </w:drawing>
      </w:r>
    </w:p>
    <w:p w14:paraId="4252FE6A" w14:textId="68DAD480" w:rsidR="00FB4E74" w:rsidRPr="00CF70B6" w:rsidRDefault="009E5E1B" w:rsidP="00CF70B6">
      <w:pPr>
        <w:shd w:val="clear" w:color="auto" w:fill="FFFFFF"/>
        <w:spacing w:after="0" w:line="240" w:lineRule="auto"/>
        <w:rPr>
          <w:i/>
          <w:iCs/>
          <w:sz w:val="24"/>
          <w:szCs w:val="24"/>
        </w:rPr>
      </w:pPr>
      <w:r w:rsidRPr="00CF70B6">
        <w:rPr>
          <w:i/>
          <w:iCs/>
          <w:sz w:val="24"/>
          <w:szCs w:val="24"/>
        </w:rPr>
        <w:t>Instagram</w:t>
      </w:r>
    </w:p>
    <w:p w14:paraId="2E172C7C" w14:textId="77777777" w:rsidR="00FB4E74" w:rsidRDefault="00FB4E74">
      <w:pPr>
        <w:rPr>
          <w:rFonts w:ascii="Avenir Next LT Pro" w:hAnsi="Avenir Next LT Pro" w:cs="Leelawadee UI"/>
          <w:i/>
          <w:iCs/>
          <w:sz w:val="20"/>
          <w:szCs w:val="20"/>
        </w:rPr>
      </w:pPr>
      <w:r>
        <w:rPr>
          <w:rFonts w:ascii="Avenir Next LT Pro" w:hAnsi="Avenir Next LT Pro" w:cs="Leelawadee UI"/>
          <w:i/>
          <w:iCs/>
          <w:sz w:val="20"/>
          <w:szCs w:val="20"/>
        </w:rPr>
        <w:br w:type="page"/>
      </w:r>
    </w:p>
    <w:p w14:paraId="5C1E0CE3" w14:textId="6DA7917E" w:rsidR="00A21A2E" w:rsidRDefault="004032C5" w:rsidP="004032C5">
      <w:pPr>
        <w:shd w:val="clear" w:color="auto" w:fill="FFFFFF"/>
        <w:spacing w:after="0" w:line="240" w:lineRule="auto"/>
        <w:rPr>
          <w:rFonts w:ascii="Avenir Next LT Pro" w:hAnsi="Avenir Next LT Pro" w:cs="Leelawadee UI"/>
          <w:sz w:val="24"/>
          <w:szCs w:val="24"/>
          <w:shd w:val="clear" w:color="auto" w:fill="FFFFFF"/>
        </w:rPr>
      </w:pPr>
      <w:r>
        <w:rPr>
          <w:rFonts w:ascii="Avenir Next LT Pro" w:eastAsia="Times New Roman" w:hAnsi="Avenir Next LT Pro" w:cs="Leelawadee UI"/>
          <w:b/>
          <w:bCs/>
          <w:color w:val="000000"/>
          <w:sz w:val="24"/>
          <w:szCs w:val="24"/>
        </w:rPr>
        <w:lastRenderedPageBreak/>
        <w:t xml:space="preserve">Post </w:t>
      </w:r>
      <w:r w:rsidR="00A21A2E">
        <w:rPr>
          <w:rFonts w:ascii="Avenir Next LT Pro" w:eastAsia="Times New Roman" w:hAnsi="Avenir Next LT Pro" w:cs="Leelawadee UI"/>
          <w:b/>
          <w:bCs/>
          <w:color w:val="000000"/>
          <w:sz w:val="24"/>
          <w:szCs w:val="24"/>
        </w:rPr>
        <w:t>8:</w:t>
      </w:r>
      <w:r w:rsidRPr="00CA3C66">
        <w:rPr>
          <w:rFonts w:ascii="Avenir Next LT Pro" w:eastAsia="Times New Roman" w:hAnsi="Avenir Next LT Pro" w:cs="Leelawadee UI"/>
          <w:color w:val="000000"/>
          <w:sz w:val="24"/>
          <w:szCs w:val="24"/>
        </w:rPr>
        <w:t xml:space="preserve"> </w:t>
      </w:r>
      <w:r>
        <w:rPr>
          <w:rFonts w:ascii="Avenir Next LT Pro" w:eastAsia="Times New Roman" w:hAnsi="Avenir Next LT Pro" w:cs="Leelawadee UI"/>
          <w:color w:val="000000"/>
          <w:sz w:val="24"/>
          <w:szCs w:val="24"/>
        </w:rPr>
        <w:br/>
      </w:r>
      <w:r w:rsidR="00A21A2E" w:rsidRPr="00A21A2E">
        <w:rPr>
          <w:rFonts w:ascii="Avenir Next LT Pro" w:hAnsi="Avenir Next LT Pro" w:cs="Leelawadee UI"/>
          <w:sz w:val="24"/>
          <w:szCs w:val="24"/>
          <w:shd w:val="clear" w:color="auto" w:fill="FFFFFF"/>
        </w:rPr>
        <w:t xml:space="preserve">Got your vaccinations?! Be a good relative and talk about vaccination with your friends and family. Learn more at: </w:t>
      </w:r>
      <w:hyperlink r:id="rId28" w:history="1">
        <w:r w:rsidR="00A21A2E" w:rsidRPr="00AF0011">
          <w:rPr>
            <w:rStyle w:val="Hyperlink"/>
            <w:rFonts w:ascii="Avenir Next LT Pro" w:hAnsi="Avenir Next LT Pro" w:cs="Leelawadee UI"/>
            <w:sz w:val="24"/>
            <w:szCs w:val="24"/>
            <w:shd w:val="clear" w:color="auto" w:fill="FFFFFF"/>
          </w:rPr>
          <w:t>www.IndianCountryECHO.org/VacciNative</w:t>
        </w:r>
      </w:hyperlink>
    </w:p>
    <w:p w14:paraId="22A195A3" w14:textId="50859100" w:rsidR="004032C5" w:rsidRPr="00CA3C66" w:rsidRDefault="004032C5" w:rsidP="004032C5">
      <w:pPr>
        <w:shd w:val="clear" w:color="auto" w:fill="FFFFFF"/>
        <w:spacing w:after="0" w:line="240" w:lineRule="auto"/>
        <w:rPr>
          <w:rStyle w:val="Hyperlink"/>
          <w:rFonts w:ascii="Avenir Next LT Pro" w:eastAsia="Times New Roman" w:hAnsi="Avenir Next LT Pro" w:cs="Leelawadee UI"/>
          <w:sz w:val="24"/>
          <w:szCs w:val="24"/>
        </w:rPr>
      </w:pPr>
    </w:p>
    <w:p w14:paraId="40D69849" w14:textId="1E77F764" w:rsidR="00856998" w:rsidRPr="00CA3C66" w:rsidRDefault="009E5E1B" w:rsidP="00856998">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7EC02F72" wp14:editId="3A7F3067">
            <wp:extent cx="5879432" cy="3136265"/>
            <wp:effectExtent l="0" t="0" r="762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881332" cy="3137279"/>
                    </a:xfrm>
                    <a:prstGeom prst="rect">
                      <a:avLst/>
                    </a:prstGeom>
                  </pic:spPr>
                </pic:pic>
              </a:graphicData>
            </a:graphic>
          </wp:inline>
        </w:drawing>
      </w:r>
    </w:p>
    <w:p w14:paraId="7B5A8939" w14:textId="069F1448" w:rsidR="009E5E1B" w:rsidRPr="00CF70B6" w:rsidRDefault="009E5E1B" w:rsidP="00CF70B6">
      <w:pPr>
        <w:shd w:val="clear" w:color="auto" w:fill="FFFFFF"/>
        <w:spacing w:after="0" w:line="240" w:lineRule="auto"/>
        <w:rPr>
          <w:i/>
          <w:iCs/>
          <w:sz w:val="24"/>
          <w:szCs w:val="24"/>
        </w:rPr>
      </w:pPr>
      <w:r w:rsidRPr="00CF70B6">
        <w:rPr>
          <w:i/>
          <w:iCs/>
          <w:sz w:val="24"/>
          <w:szCs w:val="24"/>
        </w:rPr>
        <w:t>Facebook</w:t>
      </w:r>
    </w:p>
    <w:p w14:paraId="1FD9CBD4" w14:textId="016D3AEF" w:rsidR="009E5E1B" w:rsidRPr="00CA3C66" w:rsidRDefault="009E5E1B" w:rsidP="00856998">
      <w:pPr>
        <w:pStyle w:val="NoSpacing"/>
        <w:rPr>
          <w:rFonts w:ascii="Avenir Next LT Pro" w:hAnsi="Avenir Next LT Pro" w:cs="Leelawadee UI"/>
          <w:i/>
          <w:iCs/>
          <w:sz w:val="24"/>
          <w:szCs w:val="24"/>
        </w:rPr>
      </w:pPr>
    </w:p>
    <w:p w14:paraId="567A8C85" w14:textId="142AC3DC" w:rsidR="009E5E1B" w:rsidRPr="00CA3C66" w:rsidRDefault="009E5E1B" w:rsidP="00856998">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5CC7ACCA" wp14:editId="59394BF3">
            <wp:extent cx="2914989" cy="29149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14989" cy="2914989"/>
                    </a:xfrm>
                    <a:prstGeom prst="rect">
                      <a:avLst/>
                    </a:prstGeom>
                  </pic:spPr>
                </pic:pic>
              </a:graphicData>
            </a:graphic>
          </wp:inline>
        </w:drawing>
      </w:r>
    </w:p>
    <w:p w14:paraId="47A884A5" w14:textId="04DBD84A" w:rsidR="00FB4E74" w:rsidRPr="00CF70B6" w:rsidRDefault="009E5E1B" w:rsidP="00CF70B6">
      <w:pPr>
        <w:shd w:val="clear" w:color="auto" w:fill="FFFFFF"/>
        <w:spacing w:after="0" w:line="240" w:lineRule="auto"/>
        <w:rPr>
          <w:i/>
          <w:iCs/>
          <w:sz w:val="24"/>
          <w:szCs w:val="24"/>
        </w:rPr>
      </w:pPr>
      <w:r w:rsidRPr="00CF70B6">
        <w:rPr>
          <w:i/>
          <w:iCs/>
          <w:sz w:val="24"/>
          <w:szCs w:val="24"/>
        </w:rPr>
        <w:t>Instagram</w:t>
      </w:r>
    </w:p>
    <w:p w14:paraId="16692912" w14:textId="113D6B3D" w:rsidR="00616250" w:rsidRPr="00A63A51" w:rsidRDefault="00616250" w:rsidP="00A63A51">
      <w:pPr>
        <w:rPr>
          <w:rFonts w:ascii="Avenir Next LT Pro" w:hAnsi="Avenir Next LT Pro" w:cs="Leelawadee UI"/>
          <w:i/>
          <w:iCs/>
          <w:sz w:val="20"/>
          <w:szCs w:val="20"/>
        </w:rPr>
      </w:pPr>
    </w:p>
    <w:sectPr w:rsidR="00616250" w:rsidRPr="00A63A51" w:rsidSect="000139D8">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91FB7" w14:textId="77777777" w:rsidR="0037605D" w:rsidRDefault="0037605D" w:rsidP="00C85398">
      <w:pPr>
        <w:spacing w:after="0" w:line="240" w:lineRule="auto"/>
      </w:pPr>
      <w:r>
        <w:separator/>
      </w:r>
    </w:p>
  </w:endnote>
  <w:endnote w:type="continuationSeparator" w:id="0">
    <w:p w14:paraId="283101A0" w14:textId="77777777" w:rsidR="0037605D" w:rsidRDefault="0037605D" w:rsidP="00C8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w:charset w:val="00"/>
    <w:family w:val="swiss"/>
    <w:pitch w:val="variable"/>
    <w:sig w:usb0="800000EF" w:usb1="5000204A" w:usb2="00000000" w:usb3="00000000" w:csb0="00000093" w:csb1="00000000"/>
  </w:font>
  <w:font w:name="Avenir">
    <w:altName w:val="Calibri"/>
    <w:charset w:val="00"/>
    <w:family w:val="auto"/>
    <w:pitch w:val="default"/>
  </w:font>
  <w:font w:name="Leelawadee UI">
    <w:panose1 w:val="020B0502040204020203"/>
    <w:charset w:val="00"/>
    <w:family w:val="swiss"/>
    <w:pitch w:val="variable"/>
    <w:sig w:usb0="A3000003" w:usb1="00000000" w:usb2="00010000" w:usb3="00000000" w:csb0="000101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369AD" w14:textId="77777777" w:rsidR="0037605D" w:rsidRDefault="0037605D" w:rsidP="00C85398">
      <w:pPr>
        <w:spacing w:after="0" w:line="240" w:lineRule="auto"/>
      </w:pPr>
      <w:r>
        <w:separator/>
      </w:r>
    </w:p>
  </w:footnote>
  <w:footnote w:type="continuationSeparator" w:id="0">
    <w:p w14:paraId="04F4490E" w14:textId="77777777" w:rsidR="0037605D" w:rsidRDefault="0037605D" w:rsidP="00C85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5F37"/>
    <w:multiLevelType w:val="hybridMultilevel"/>
    <w:tmpl w:val="1924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B7F22"/>
    <w:multiLevelType w:val="hybridMultilevel"/>
    <w:tmpl w:val="3252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07AF8"/>
    <w:multiLevelType w:val="hybridMultilevel"/>
    <w:tmpl w:val="8A265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D2A2C"/>
    <w:multiLevelType w:val="hybridMultilevel"/>
    <w:tmpl w:val="D3642DC0"/>
    <w:lvl w:ilvl="0" w:tplc="369A32D0">
      <w:numFmt w:val="bullet"/>
      <w:lvlText w:val="·"/>
      <w:lvlJc w:val="left"/>
      <w:pPr>
        <w:ind w:left="0" w:hanging="360"/>
      </w:pPr>
      <w:rPr>
        <w:rFonts w:ascii="Calibri" w:eastAsia="Times New Roman"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1332989"/>
    <w:multiLevelType w:val="hybridMultilevel"/>
    <w:tmpl w:val="C7FED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B22C2"/>
    <w:multiLevelType w:val="hybridMultilevel"/>
    <w:tmpl w:val="552CF8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70B41A2"/>
    <w:multiLevelType w:val="hybridMultilevel"/>
    <w:tmpl w:val="2AC2D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7913E8"/>
    <w:multiLevelType w:val="hybridMultilevel"/>
    <w:tmpl w:val="CC1A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430001"/>
    <w:multiLevelType w:val="hybridMultilevel"/>
    <w:tmpl w:val="7130E316"/>
    <w:lvl w:ilvl="0" w:tplc="04090001">
      <w:start w:val="1"/>
      <w:numFmt w:val="bullet"/>
      <w:lvlText w:val=""/>
      <w:lvlJc w:val="left"/>
      <w:pPr>
        <w:ind w:left="720" w:hanging="360"/>
      </w:pPr>
      <w:rPr>
        <w:rFonts w:ascii="Symbol" w:hAnsi="Symbol" w:hint="default"/>
      </w:rPr>
    </w:lvl>
    <w:lvl w:ilvl="1" w:tplc="7316B53E">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8F58D1"/>
    <w:multiLevelType w:val="hybridMultilevel"/>
    <w:tmpl w:val="3C20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3C6939"/>
    <w:multiLevelType w:val="hybridMultilevel"/>
    <w:tmpl w:val="F000E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1121494">
    <w:abstractNumId w:val="10"/>
  </w:num>
  <w:num w:numId="2" w16cid:durableId="1228033920">
    <w:abstractNumId w:val="2"/>
  </w:num>
  <w:num w:numId="3" w16cid:durableId="1351445733">
    <w:abstractNumId w:val="7"/>
  </w:num>
  <w:num w:numId="4" w16cid:durableId="121307167">
    <w:abstractNumId w:val="8"/>
  </w:num>
  <w:num w:numId="5" w16cid:durableId="920333643">
    <w:abstractNumId w:val="6"/>
  </w:num>
  <w:num w:numId="6" w16cid:durableId="978850497">
    <w:abstractNumId w:val="4"/>
  </w:num>
  <w:num w:numId="7" w16cid:durableId="1615478802">
    <w:abstractNumId w:val="5"/>
  </w:num>
  <w:num w:numId="8" w16cid:durableId="1780564629">
    <w:abstractNumId w:val="3"/>
  </w:num>
  <w:num w:numId="9" w16cid:durableId="1928805822">
    <w:abstractNumId w:val="9"/>
  </w:num>
  <w:num w:numId="10" w16cid:durableId="1391608466">
    <w:abstractNumId w:val="1"/>
  </w:num>
  <w:num w:numId="11" w16cid:durableId="1089740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MzKxMDSyNLcwMDJV0lEKTi0uzszPAykwqQUAYt8trCwAAAA="/>
  </w:docVars>
  <w:rsids>
    <w:rsidRoot w:val="00C85398"/>
    <w:rsid w:val="00007EBF"/>
    <w:rsid w:val="00010080"/>
    <w:rsid w:val="00011558"/>
    <w:rsid w:val="0001170B"/>
    <w:rsid w:val="000139D8"/>
    <w:rsid w:val="00020CAA"/>
    <w:rsid w:val="00027C05"/>
    <w:rsid w:val="00030A5A"/>
    <w:rsid w:val="00032302"/>
    <w:rsid w:val="000449CF"/>
    <w:rsid w:val="00044D0B"/>
    <w:rsid w:val="00045A6F"/>
    <w:rsid w:val="0005566C"/>
    <w:rsid w:val="00063ACD"/>
    <w:rsid w:val="00066D6B"/>
    <w:rsid w:val="000700B5"/>
    <w:rsid w:val="00072828"/>
    <w:rsid w:val="00074911"/>
    <w:rsid w:val="000845A9"/>
    <w:rsid w:val="00085765"/>
    <w:rsid w:val="00086208"/>
    <w:rsid w:val="000904ED"/>
    <w:rsid w:val="00096172"/>
    <w:rsid w:val="0009762E"/>
    <w:rsid w:val="000A213A"/>
    <w:rsid w:val="000A64B8"/>
    <w:rsid w:val="000B20FC"/>
    <w:rsid w:val="000C050D"/>
    <w:rsid w:val="000C0C4C"/>
    <w:rsid w:val="000C5A10"/>
    <w:rsid w:val="000F04ED"/>
    <w:rsid w:val="000F250D"/>
    <w:rsid w:val="000F5D5D"/>
    <w:rsid w:val="00106618"/>
    <w:rsid w:val="0011146A"/>
    <w:rsid w:val="001141D1"/>
    <w:rsid w:val="0011457B"/>
    <w:rsid w:val="00116B97"/>
    <w:rsid w:val="00121841"/>
    <w:rsid w:val="00122166"/>
    <w:rsid w:val="00131F83"/>
    <w:rsid w:val="00140B39"/>
    <w:rsid w:val="001414EF"/>
    <w:rsid w:val="00142DCE"/>
    <w:rsid w:val="00144294"/>
    <w:rsid w:val="00153749"/>
    <w:rsid w:val="00156830"/>
    <w:rsid w:val="0015769E"/>
    <w:rsid w:val="001601DF"/>
    <w:rsid w:val="00160DEF"/>
    <w:rsid w:val="00161237"/>
    <w:rsid w:val="0016636F"/>
    <w:rsid w:val="001674D8"/>
    <w:rsid w:val="00172889"/>
    <w:rsid w:val="00180475"/>
    <w:rsid w:val="00181AB6"/>
    <w:rsid w:val="00184FE1"/>
    <w:rsid w:val="001851C4"/>
    <w:rsid w:val="00197F3B"/>
    <w:rsid w:val="001A2182"/>
    <w:rsid w:val="001A2AEF"/>
    <w:rsid w:val="001A3435"/>
    <w:rsid w:val="001B3B9F"/>
    <w:rsid w:val="001C0085"/>
    <w:rsid w:val="001C7C73"/>
    <w:rsid w:val="001D3D1B"/>
    <w:rsid w:val="001E6151"/>
    <w:rsid w:val="001E655F"/>
    <w:rsid w:val="001F199B"/>
    <w:rsid w:val="001F333A"/>
    <w:rsid w:val="00225BFF"/>
    <w:rsid w:val="00235E6C"/>
    <w:rsid w:val="002371F0"/>
    <w:rsid w:val="00246674"/>
    <w:rsid w:val="00250CE6"/>
    <w:rsid w:val="00255139"/>
    <w:rsid w:val="00261A3D"/>
    <w:rsid w:val="002647CF"/>
    <w:rsid w:val="002707BD"/>
    <w:rsid w:val="00270861"/>
    <w:rsid w:val="00272A68"/>
    <w:rsid w:val="00273358"/>
    <w:rsid w:val="002741A1"/>
    <w:rsid w:val="0027506D"/>
    <w:rsid w:val="00276C48"/>
    <w:rsid w:val="002A5095"/>
    <w:rsid w:val="002A6F49"/>
    <w:rsid w:val="002B554C"/>
    <w:rsid w:val="002C468E"/>
    <w:rsid w:val="002C519B"/>
    <w:rsid w:val="002D4CCD"/>
    <w:rsid w:val="002E0F6A"/>
    <w:rsid w:val="002E1294"/>
    <w:rsid w:val="002E36C2"/>
    <w:rsid w:val="00305389"/>
    <w:rsid w:val="00322D6A"/>
    <w:rsid w:val="00327B12"/>
    <w:rsid w:val="00336DD6"/>
    <w:rsid w:val="00341528"/>
    <w:rsid w:val="00341BB0"/>
    <w:rsid w:val="00350EA7"/>
    <w:rsid w:val="00356877"/>
    <w:rsid w:val="00370118"/>
    <w:rsid w:val="003711CD"/>
    <w:rsid w:val="00372F5C"/>
    <w:rsid w:val="0037605D"/>
    <w:rsid w:val="003B5C3F"/>
    <w:rsid w:val="003B619B"/>
    <w:rsid w:val="003C22FD"/>
    <w:rsid w:val="003D0958"/>
    <w:rsid w:val="003D2CA0"/>
    <w:rsid w:val="003D3666"/>
    <w:rsid w:val="003F3C8E"/>
    <w:rsid w:val="003F4390"/>
    <w:rsid w:val="003F4816"/>
    <w:rsid w:val="003F48DD"/>
    <w:rsid w:val="004032C5"/>
    <w:rsid w:val="00404C32"/>
    <w:rsid w:val="00412402"/>
    <w:rsid w:val="00414C5A"/>
    <w:rsid w:val="00433FA9"/>
    <w:rsid w:val="00461099"/>
    <w:rsid w:val="0047404A"/>
    <w:rsid w:val="00476AE0"/>
    <w:rsid w:val="00483100"/>
    <w:rsid w:val="00491FB6"/>
    <w:rsid w:val="004A3CBA"/>
    <w:rsid w:val="004A59E8"/>
    <w:rsid w:val="004A7B0F"/>
    <w:rsid w:val="004C27F2"/>
    <w:rsid w:val="004C489F"/>
    <w:rsid w:val="004D506A"/>
    <w:rsid w:val="004E3703"/>
    <w:rsid w:val="004E5A30"/>
    <w:rsid w:val="004F2B6C"/>
    <w:rsid w:val="004F6356"/>
    <w:rsid w:val="004F71FF"/>
    <w:rsid w:val="0050629D"/>
    <w:rsid w:val="00514644"/>
    <w:rsid w:val="0052052A"/>
    <w:rsid w:val="00522AB3"/>
    <w:rsid w:val="0052711B"/>
    <w:rsid w:val="00531075"/>
    <w:rsid w:val="00536467"/>
    <w:rsid w:val="00541FB1"/>
    <w:rsid w:val="005577C9"/>
    <w:rsid w:val="00571AE5"/>
    <w:rsid w:val="00573732"/>
    <w:rsid w:val="00575A28"/>
    <w:rsid w:val="0058394F"/>
    <w:rsid w:val="00595E48"/>
    <w:rsid w:val="005A3C72"/>
    <w:rsid w:val="005C0D56"/>
    <w:rsid w:val="005C2AB4"/>
    <w:rsid w:val="005C454B"/>
    <w:rsid w:val="005D5291"/>
    <w:rsid w:val="005D6824"/>
    <w:rsid w:val="005E359A"/>
    <w:rsid w:val="005F2A98"/>
    <w:rsid w:val="00603835"/>
    <w:rsid w:val="00607BEE"/>
    <w:rsid w:val="00613972"/>
    <w:rsid w:val="00616250"/>
    <w:rsid w:val="0061656F"/>
    <w:rsid w:val="00620B83"/>
    <w:rsid w:val="00623765"/>
    <w:rsid w:val="006333DE"/>
    <w:rsid w:val="006429F0"/>
    <w:rsid w:val="00651AD6"/>
    <w:rsid w:val="006603F2"/>
    <w:rsid w:val="00661F52"/>
    <w:rsid w:val="006661BF"/>
    <w:rsid w:val="0068218A"/>
    <w:rsid w:val="00686FF2"/>
    <w:rsid w:val="006A1211"/>
    <w:rsid w:val="006A356A"/>
    <w:rsid w:val="006B018C"/>
    <w:rsid w:val="006B1FBD"/>
    <w:rsid w:val="006B664E"/>
    <w:rsid w:val="006C7204"/>
    <w:rsid w:val="006E3E39"/>
    <w:rsid w:val="006E4AB7"/>
    <w:rsid w:val="006E5ABB"/>
    <w:rsid w:val="006F25A8"/>
    <w:rsid w:val="007010BA"/>
    <w:rsid w:val="007135FC"/>
    <w:rsid w:val="00721B1A"/>
    <w:rsid w:val="00722249"/>
    <w:rsid w:val="00731868"/>
    <w:rsid w:val="00741538"/>
    <w:rsid w:val="0074475E"/>
    <w:rsid w:val="00745B8F"/>
    <w:rsid w:val="00765AC3"/>
    <w:rsid w:val="007674AF"/>
    <w:rsid w:val="00772050"/>
    <w:rsid w:val="007834EF"/>
    <w:rsid w:val="007865B7"/>
    <w:rsid w:val="00790D5C"/>
    <w:rsid w:val="007A18E2"/>
    <w:rsid w:val="007A5A56"/>
    <w:rsid w:val="007C3756"/>
    <w:rsid w:val="007D0CB8"/>
    <w:rsid w:val="007D1944"/>
    <w:rsid w:val="007D3309"/>
    <w:rsid w:val="007D3F29"/>
    <w:rsid w:val="007D5130"/>
    <w:rsid w:val="007D5D52"/>
    <w:rsid w:val="007D741C"/>
    <w:rsid w:val="007E2089"/>
    <w:rsid w:val="007E3A21"/>
    <w:rsid w:val="007E6911"/>
    <w:rsid w:val="007E6ED9"/>
    <w:rsid w:val="007F1F42"/>
    <w:rsid w:val="007F6945"/>
    <w:rsid w:val="00802D16"/>
    <w:rsid w:val="0080542E"/>
    <w:rsid w:val="00805EB0"/>
    <w:rsid w:val="0081322D"/>
    <w:rsid w:val="0081777B"/>
    <w:rsid w:val="0082046C"/>
    <w:rsid w:val="00822C2D"/>
    <w:rsid w:val="00831A60"/>
    <w:rsid w:val="008329A0"/>
    <w:rsid w:val="00834E87"/>
    <w:rsid w:val="00842418"/>
    <w:rsid w:val="00851A44"/>
    <w:rsid w:val="00856998"/>
    <w:rsid w:val="0085762E"/>
    <w:rsid w:val="0086033A"/>
    <w:rsid w:val="008624C9"/>
    <w:rsid w:val="0086492A"/>
    <w:rsid w:val="00877053"/>
    <w:rsid w:val="0088129A"/>
    <w:rsid w:val="00886AF0"/>
    <w:rsid w:val="00887734"/>
    <w:rsid w:val="00890909"/>
    <w:rsid w:val="00891265"/>
    <w:rsid w:val="00891321"/>
    <w:rsid w:val="00892A2A"/>
    <w:rsid w:val="008A14BD"/>
    <w:rsid w:val="008A7CDA"/>
    <w:rsid w:val="008B12D3"/>
    <w:rsid w:val="008C6267"/>
    <w:rsid w:val="008C7A11"/>
    <w:rsid w:val="008D32E3"/>
    <w:rsid w:val="008D6BDA"/>
    <w:rsid w:val="008D6CDB"/>
    <w:rsid w:val="00902F9A"/>
    <w:rsid w:val="0090764F"/>
    <w:rsid w:val="0091508C"/>
    <w:rsid w:val="00924541"/>
    <w:rsid w:val="00925098"/>
    <w:rsid w:val="00934038"/>
    <w:rsid w:val="00935BE5"/>
    <w:rsid w:val="009362C6"/>
    <w:rsid w:val="0093729A"/>
    <w:rsid w:val="00941966"/>
    <w:rsid w:val="00952819"/>
    <w:rsid w:val="00953D32"/>
    <w:rsid w:val="009542F2"/>
    <w:rsid w:val="0096074C"/>
    <w:rsid w:val="009647EE"/>
    <w:rsid w:val="00972793"/>
    <w:rsid w:val="00974C57"/>
    <w:rsid w:val="00980DAC"/>
    <w:rsid w:val="0098440F"/>
    <w:rsid w:val="009850E1"/>
    <w:rsid w:val="00985777"/>
    <w:rsid w:val="00986DAF"/>
    <w:rsid w:val="00990C0E"/>
    <w:rsid w:val="009A1283"/>
    <w:rsid w:val="009A26FC"/>
    <w:rsid w:val="009A6C8E"/>
    <w:rsid w:val="009B121F"/>
    <w:rsid w:val="009B2AAD"/>
    <w:rsid w:val="009B4EAC"/>
    <w:rsid w:val="009C09EA"/>
    <w:rsid w:val="009C26D2"/>
    <w:rsid w:val="009C79B9"/>
    <w:rsid w:val="009D0857"/>
    <w:rsid w:val="009D4DF4"/>
    <w:rsid w:val="009E2053"/>
    <w:rsid w:val="009E5E1B"/>
    <w:rsid w:val="009E6FF6"/>
    <w:rsid w:val="009F3E1A"/>
    <w:rsid w:val="00A07A2F"/>
    <w:rsid w:val="00A10291"/>
    <w:rsid w:val="00A12F1C"/>
    <w:rsid w:val="00A15245"/>
    <w:rsid w:val="00A17979"/>
    <w:rsid w:val="00A21A2E"/>
    <w:rsid w:val="00A25FCA"/>
    <w:rsid w:val="00A3445F"/>
    <w:rsid w:val="00A43029"/>
    <w:rsid w:val="00A44914"/>
    <w:rsid w:val="00A45940"/>
    <w:rsid w:val="00A56A10"/>
    <w:rsid w:val="00A63A51"/>
    <w:rsid w:val="00A64FD7"/>
    <w:rsid w:val="00A70BF7"/>
    <w:rsid w:val="00A76210"/>
    <w:rsid w:val="00A81EC0"/>
    <w:rsid w:val="00A81F90"/>
    <w:rsid w:val="00A8434E"/>
    <w:rsid w:val="00A91A9F"/>
    <w:rsid w:val="00A94F50"/>
    <w:rsid w:val="00AA1864"/>
    <w:rsid w:val="00AA6555"/>
    <w:rsid w:val="00AA7851"/>
    <w:rsid w:val="00AB01C6"/>
    <w:rsid w:val="00AB2F78"/>
    <w:rsid w:val="00AB32A3"/>
    <w:rsid w:val="00AB7AAF"/>
    <w:rsid w:val="00AC404B"/>
    <w:rsid w:val="00AE0F60"/>
    <w:rsid w:val="00AE238D"/>
    <w:rsid w:val="00AF5310"/>
    <w:rsid w:val="00AF6BE1"/>
    <w:rsid w:val="00B04FB6"/>
    <w:rsid w:val="00B11CC5"/>
    <w:rsid w:val="00B15620"/>
    <w:rsid w:val="00B21A31"/>
    <w:rsid w:val="00B421B5"/>
    <w:rsid w:val="00B435CA"/>
    <w:rsid w:val="00B44D1D"/>
    <w:rsid w:val="00B71FE1"/>
    <w:rsid w:val="00B7627A"/>
    <w:rsid w:val="00B80145"/>
    <w:rsid w:val="00B85080"/>
    <w:rsid w:val="00B94430"/>
    <w:rsid w:val="00B957BF"/>
    <w:rsid w:val="00B95949"/>
    <w:rsid w:val="00BA5959"/>
    <w:rsid w:val="00BC2554"/>
    <w:rsid w:val="00BC2E4A"/>
    <w:rsid w:val="00BC67F5"/>
    <w:rsid w:val="00BC6E1F"/>
    <w:rsid w:val="00BD1CA1"/>
    <w:rsid w:val="00BE1BCA"/>
    <w:rsid w:val="00BE6C37"/>
    <w:rsid w:val="00BE7A0A"/>
    <w:rsid w:val="00BF03AA"/>
    <w:rsid w:val="00C02111"/>
    <w:rsid w:val="00C10036"/>
    <w:rsid w:val="00C125F7"/>
    <w:rsid w:val="00C14EFD"/>
    <w:rsid w:val="00C156FD"/>
    <w:rsid w:val="00C15FD1"/>
    <w:rsid w:val="00C20117"/>
    <w:rsid w:val="00C233BB"/>
    <w:rsid w:val="00C26CD9"/>
    <w:rsid w:val="00C36C44"/>
    <w:rsid w:val="00C42AC0"/>
    <w:rsid w:val="00C44A1B"/>
    <w:rsid w:val="00C530B6"/>
    <w:rsid w:val="00C62628"/>
    <w:rsid w:val="00C66F15"/>
    <w:rsid w:val="00C70A4C"/>
    <w:rsid w:val="00C77877"/>
    <w:rsid w:val="00C80946"/>
    <w:rsid w:val="00C85398"/>
    <w:rsid w:val="00C85B4A"/>
    <w:rsid w:val="00CA1866"/>
    <w:rsid w:val="00CA2943"/>
    <w:rsid w:val="00CA3C66"/>
    <w:rsid w:val="00CA4439"/>
    <w:rsid w:val="00CA63B7"/>
    <w:rsid w:val="00CB48DC"/>
    <w:rsid w:val="00CC00E2"/>
    <w:rsid w:val="00CC03B7"/>
    <w:rsid w:val="00CC184C"/>
    <w:rsid w:val="00CC3BCE"/>
    <w:rsid w:val="00CD6E91"/>
    <w:rsid w:val="00CE1F7D"/>
    <w:rsid w:val="00CE27F4"/>
    <w:rsid w:val="00CE2ED2"/>
    <w:rsid w:val="00CE75F1"/>
    <w:rsid w:val="00CF1387"/>
    <w:rsid w:val="00CF1F9B"/>
    <w:rsid w:val="00CF70B6"/>
    <w:rsid w:val="00D027E7"/>
    <w:rsid w:val="00D0390F"/>
    <w:rsid w:val="00D103C5"/>
    <w:rsid w:val="00D13A4E"/>
    <w:rsid w:val="00D13F2E"/>
    <w:rsid w:val="00D1776A"/>
    <w:rsid w:val="00D31D86"/>
    <w:rsid w:val="00D404B4"/>
    <w:rsid w:val="00D40903"/>
    <w:rsid w:val="00D41C1C"/>
    <w:rsid w:val="00D513B6"/>
    <w:rsid w:val="00D52D1C"/>
    <w:rsid w:val="00D539DB"/>
    <w:rsid w:val="00D60B56"/>
    <w:rsid w:val="00D6200E"/>
    <w:rsid w:val="00D66E80"/>
    <w:rsid w:val="00D6717B"/>
    <w:rsid w:val="00D67FF2"/>
    <w:rsid w:val="00D70E31"/>
    <w:rsid w:val="00D86C3D"/>
    <w:rsid w:val="00D90C29"/>
    <w:rsid w:val="00DA2F89"/>
    <w:rsid w:val="00DA5553"/>
    <w:rsid w:val="00DA7348"/>
    <w:rsid w:val="00DB5D6C"/>
    <w:rsid w:val="00DC1421"/>
    <w:rsid w:val="00DF0FDB"/>
    <w:rsid w:val="00DF5E8B"/>
    <w:rsid w:val="00DF7EF6"/>
    <w:rsid w:val="00E04CD6"/>
    <w:rsid w:val="00E06AE2"/>
    <w:rsid w:val="00E06B5C"/>
    <w:rsid w:val="00E11CA8"/>
    <w:rsid w:val="00E1770B"/>
    <w:rsid w:val="00E220C2"/>
    <w:rsid w:val="00E300BA"/>
    <w:rsid w:val="00E3254F"/>
    <w:rsid w:val="00E45B0E"/>
    <w:rsid w:val="00E525BF"/>
    <w:rsid w:val="00E56012"/>
    <w:rsid w:val="00E63291"/>
    <w:rsid w:val="00E7055A"/>
    <w:rsid w:val="00E8682F"/>
    <w:rsid w:val="00E86D54"/>
    <w:rsid w:val="00E91868"/>
    <w:rsid w:val="00E9452A"/>
    <w:rsid w:val="00EA1F45"/>
    <w:rsid w:val="00EA5CA7"/>
    <w:rsid w:val="00EA5EF1"/>
    <w:rsid w:val="00EB098E"/>
    <w:rsid w:val="00EB1D08"/>
    <w:rsid w:val="00EC0766"/>
    <w:rsid w:val="00EC28F0"/>
    <w:rsid w:val="00ED5263"/>
    <w:rsid w:val="00EE4BD5"/>
    <w:rsid w:val="00EE7012"/>
    <w:rsid w:val="00EF0852"/>
    <w:rsid w:val="00EF30A4"/>
    <w:rsid w:val="00EF4450"/>
    <w:rsid w:val="00EF44D2"/>
    <w:rsid w:val="00F21AD4"/>
    <w:rsid w:val="00F221B4"/>
    <w:rsid w:val="00F26785"/>
    <w:rsid w:val="00F26B3A"/>
    <w:rsid w:val="00F356F3"/>
    <w:rsid w:val="00F375FF"/>
    <w:rsid w:val="00F4425E"/>
    <w:rsid w:val="00F54ACF"/>
    <w:rsid w:val="00F65577"/>
    <w:rsid w:val="00F71408"/>
    <w:rsid w:val="00F73AF4"/>
    <w:rsid w:val="00F75B94"/>
    <w:rsid w:val="00F811CC"/>
    <w:rsid w:val="00F82973"/>
    <w:rsid w:val="00F83857"/>
    <w:rsid w:val="00F87107"/>
    <w:rsid w:val="00F9737F"/>
    <w:rsid w:val="00FA33CD"/>
    <w:rsid w:val="00FA7339"/>
    <w:rsid w:val="00FA7575"/>
    <w:rsid w:val="00FB25AB"/>
    <w:rsid w:val="00FB4E74"/>
    <w:rsid w:val="00FC17B8"/>
    <w:rsid w:val="00FC1F9A"/>
    <w:rsid w:val="00FD43E6"/>
    <w:rsid w:val="00FD4DD1"/>
    <w:rsid w:val="00FD50E6"/>
    <w:rsid w:val="00FE7BFF"/>
    <w:rsid w:val="00FF1EAF"/>
    <w:rsid w:val="00FF4D20"/>
    <w:rsid w:val="061ADA0F"/>
    <w:rsid w:val="32B13DB0"/>
    <w:rsid w:val="38A66B67"/>
    <w:rsid w:val="4BA0293C"/>
    <w:rsid w:val="61C6BB95"/>
    <w:rsid w:val="7AD136FB"/>
    <w:rsid w:val="7B35F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3448E"/>
  <w15:chartTrackingRefBased/>
  <w15:docId w15:val="{5FC69B30-99F5-4ED4-A266-AAA042C3F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53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398"/>
  </w:style>
  <w:style w:type="paragraph" w:styleId="Footer">
    <w:name w:val="footer"/>
    <w:basedOn w:val="Normal"/>
    <w:link w:val="FooterChar"/>
    <w:uiPriority w:val="99"/>
    <w:unhideWhenUsed/>
    <w:rsid w:val="00C853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398"/>
  </w:style>
  <w:style w:type="paragraph" w:styleId="ListParagraph">
    <w:name w:val="List Paragraph"/>
    <w:basedOn w:val="Normal"/>
    <w:uiPriority w:val="34"/>
    <w:qFormat/>
    <w:rsid w:val="00F75B94"/>
    <w:pPr>
      <w:ind w:left="720"/>
      <w:contextualSpacing/>
    </w:pPr>
  </w:style>
  <w:style w:type="paragraph" w:styleId="NoSpacing">
    <w:name w:val="No Spacing"/>
    <w:uiPriority w:val="1"/>
    <w:qFormat/>
    <w:rsid w:val="00FA7575"/>
    <w:pPr>
      <w:spacing w:after="0" w:line="240" w:lineRule="auto"/>
    </w:pPr>
  </w:style>
  <w:style w:type="character" w:styleId="CommentReference">
    <w:name w:val="annotation reference"/>
    <w:basedOn w:val="DefaultParagraphFont"/>
    <w:uiPriority w:val="99"/>
    <w:semiHidden/>
    <w:unhideWhenUsed/>
    <w:rsid w:val="00B15620"/>
    <w:rPr>
      <w:sz w:val="16"/>
      <w:szCs w:val="16"/>
    </w:rPr>
  </w:style>
  <w:style w:type="paragraph" w:styleId="CommentText">
    <w:name w:val="annotation text"/>
    <w:basedOn w:val="Normal"/>
    <w:link w:val="CommentTextChar"/>
    <w:uiPriority w:val="99"/>
    <w:semiHidden/>
    <w:unhideWhenUsed/>
    <w:rsid w:val="00B15620"/>
    <w:pPr>
      <w:spacing w:line="240" w:lineRule="auto"/>
    </w:pPr>
    <w:rPr>
      <w:sz w:val="20"/>
      <w:szCs w:val="20"/>
    </w:rPr>
  </w:style>
  <w:style w:type="character" w:customStyle="1" w:styleId="CommentTextChar">
    <w:name w:val="Comment Text Char"/>
    <w:basedOn w:val="DefaultParagraphFont"/>
    <w:link w:val="CommentText"/>
    <w:uiPriority w:val="99"/>
    <w:semiHidden/>
    <w:rsid w:val="00B15620"/>
    <w:rPr>
      <w:sz w:val="20"/>
      <w:szCs w:val="20"/>
    </w:rPr>
  </w:style>
  <w:style w:type="paragraph" w:styleId="CommentSubject">
    <w:name w:val="annotation subject"/>
    <w:basedOn w:val="CommentText"/>
    <w:next w:val="CommentText"/>
    <w:link w:val="CommentSubjectChar"/>
    <w:uiPriority w:val="99"/>
    <w:semiHidden/>
    <w:unhideWhenUsed/>
    <w:rsid w:val="00B15620"/>
    <w:rPr>
      <w:b/>
      <w:bCs/>
    </w:rPr>
  </w:style>
  <w:style w:type="character" w:customStyle="1" w:styleId="CommentSubjectChar">
    <w:name w:val="Comment Subject Char"/>
    <w:basedOn w:val="CommentTextChar"/>
    <w:link w:val="CommentSubject"/>
    <w:uiPriority w:val="99"/>
    <w:semiHidden/>
    <w:rsid w:val="00B15620"/>
    <w:rPr>
      <w:b/>
      <w:bCs/>
      <w:sz w:val="20"/>
      <w:szCs w:val="20"/>
    </w:rPr>
  </w:style>
  <w:style w:type="paragraph" w:styleId="Revision">
    <w:name w:val="Revision"/>
    <w:hidden/>
    <w:uiPriority w:val="99"/>
    <w:semiHidden/>
    <w:rsid w:val="00953D32"/>
    <w:pPr>
      <w:spacing w:after="0" w:line="240" w:lineRule="auto"/>
    </w:pPr>
  </w:style>
  <w:style w:type="character" w:styleId="Hyperlink">
    <w:name w:val="Hyperlink"/>
    <w:basedOn w:val="DefaultParagraphFont"/>
    <w:uiPriority w:val="99"/>
    <w:unhideWhenUsed/>
    <w:rPr>
      <w:color w:val="0563C1" w:themeColor="hyperlink"/>
      <w:u w:val="single"/>
    </w:rPr>
  </w:style>
  <w:style w:type="character" w:customStyle="1" w:styleId="sr-only">
    <w:name w:val="sr-only"/>
    <w:basedOn w:val="DefaultParagraphFont"/>
    <w:rsid w:val="00AA1864"/>
  </w:style>
  <w:style w:type="paragraph" w:styleId="PlainText">
    <w:name w:val="Plain Text"/>
    <w:basedOn w:val="Normal"/>
    <w:link w:val="PlainTextChar"/>
    <w:uiPriority w:val="99"/>
    <w:unhideWhenUsed/>
    <w:rsid w:val="002371F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371F0"/>
    <w:rPr>
      <w:rFonts w:ascii="Consolas" w:hAnsi="Consolas"/>
      <w:sz w:val="21"/>
      <w:szCs w:val="21"/>
    </w:rPr>
  </w:style>
  <w:style w:type="paragraph" w:styleId="Caption">
    <w:name w:val="caption"/>
    <w:basedOn w:val="Normal"/>
    <w:next w:val="Normal"/>
    <w:uiPriority w:val="35"/>
    <w:unhideWhenUsed/>
    <w:qFormat/>
    <w:rsid w:val="00CF70B6"/>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0139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36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ndianCountryECHO.org/VacciNative" TargetMode="External"/><Relationship Id="rId18" Type="http://schemas.openxmlformats.org/officeDocument/2006/relationships/image" Target="media/image8.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www.IndianCountryECHO.org/VacciNative" TargetMode="Externa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yperlink" Target="http://www.IndianCountryECHO.org/VacciNative" TargetMode="External"/><Relationship Id="rId2" Type="http://schemas.openxmlformats.org/officeDocument/2006/relationships/styles" Target="styles.xml"/><Relationship Id="rId16" Type="http://schemas.openxmlformats.org/officeDocument/2006/relationships/hyperlink" Target="http://www.IndianCountryECHO.org/VacciNative" TargetMode="External"/><Relationship Id="rId20" Type="http://schemas.openxmlformats.org/officeDocument/2006/relationships/image" Target="media/image9.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hyperlink" Target="http://www.IndianCountryECHO.org/VacciNative" TargetMode="External"/><Relationship Id="rId10" Type="http://schemas.openxmlformats.org/officeDocument/2006/relationships/hyperlink" Target="http://www.IndianCountryECHO.org/VacciNative" TargetMode="External"/><Relationship Id="rId19" Type="http://schemas.openxmlformats.org/officeDocument/2006/relationships/hyperlink" Target="http://www.IndianCountryECHO.org/VacciNative"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www.IndianCountryECHO.org/VacciNative" TargetMode="External"/><Relationship Id="rId27" Type="http://schemas.openxmlformats.org/officeDocument/2006/relationships/image" Target="media/image14.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399</Words>
  <Characters>22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Paz</dc:creator>
  <cp:keywords/>
  <dc:description/>
  <cp:lastModifiedBy>Sean Simpson</cp:lastModifiedBy>
  <cp:revision>5</cp:revision>
  <dcterms:created xsi:type="dcterms:W3CDTF">2023-08-18T16:55:00Z</dcterms:created>
  <dcterms:modified xsi:type="dcterms:W3CDTF">2023-08-18T17:28:00Z</dcterms:modified>
</cp:coreProperties>
</file>